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A277" w14:textId="5FB0167D" w:rsidR="002B62F8" w:rsidRDefault="002B62F8" w:rsidP="00B3424E">
      <w:bookmarkStart w:id="0" w:name="_Hlk86668107"/>
    </w:p>
    <w:p w14:paraId="0749D829" w14:textId="77777777" w:rsidR="00934882" w:rsidRDefault="00934882" w:rsidP="002B62F8">
      <w:pPr>
        <w:jc w:val="center"/>
        <w:rPr>
          <w:b/>
          <w:bCs/>
          <w:sz w:val="44"/>
          <w:szCs w:val="44"/>
        </w:rPr>
      </w:pPr>
      <w:r>
        <w:rPr>
          <w:rFonts w:hint="cs"/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4E5B237F" wp14:editId="196DADBC">
            <wp:simplePos x="0" y="0"/>
            <wp:positionH relativeFrom="margin">
              <wp:align>center</wp:align>
            </wp:positionH>
            <wp:positionV relativeFrom="paragraph">
              <wp:posOffset>46710</wp:posOffset>
            </wp:positionV>
            <wp:extent cx="1250900" cy="1523271"/>
            <wp:effectExtent l="0" t="0" r="6985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0900" cy="1523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64FB2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225C3F5A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47F71173" w14:textId="77777777" w:rsidR="00934882" w:rsidRDefault="00934882" w:rsidP="00934882">
      <w:pPr>
        <w:jc w:val="center"/>
        <w:rPr>
          <w:b/>
          <w:bCs/>
          <w:sz w:val="44"/>
          <w:szCs w:val="44"/>
        </w:rPr>
      </w:pPr>
    </w:p>
    <w:p w14:paraId="6C6533A1" w14:textId="77777777" w:rsidR="00F153FF" w:rsidRDefault="00F153FF" w:rsidP="00934882">
      <w:pPr>
        <w:jc w:val="center"/>
        <w:rPr>
          <w:b/>
          <w:bCs/>
          <w:sz w:val="44"/>
          <w:szCs w:val="44"/>
          <w:rtl/>
        </w:rPr>
      </w:pPr>
    </w:p>
    <w:p w14:paraId="4CD40FE0" w14:textId="77777777" w:rsidR="000D544F" w:rsidRDefault="000D544F" w:rsidP="00F153FF">
      <w:pPr>
        <w:jc w:val="center"/>
        <w:rPr>
          <w:b/>
          <w:bCs/>
          <w:sz w:val="44"/>
          <w:szCs w:val="44"/>
          <w:rtl/>
        </w:rPr>
      </w:pPr>
    </w:p>
    <w:p w14:paraId="7E71E122" w14:textId="77777777" w:rsidR="002B62F8" w:rsidRDefault="002B62F8" w:rsidP="00F153FF">
      <w:pPr>
        <w:jc w:val="center"/>
        <w:rPr>
          <w:b/>
          <w:bCs/>
          <w:sz w:val="44"/>
          <w:szCs w:val="44"/>
          <w:rtl/>
        </w:rPr>
      </w:pPr>
      <w:r w:rsidRPr="002B62F8">
        <w:rPr>
          <w:rFonts w:hint="cs"/>
          <w:b/>
          <w:bCs/>
          <w:sz w:val="44"/>
          <w:szCs w:val="44"/>
          <w:rtl/>
        </w:rPr>
        <w:t>נושא הפרויקט</w:t>
      </w:r>
    </w:p>
    <w:p w14:paraId="71D6D09B" w14:textId="4D5425C7" w:rsidR="00E536C0" w:rsidRPr="002B62F8" w:rsidRDefault="00AA420D" w:rsidP="00E536C0">
      <w:pPr>
        <w:jc w:val="center"/>
        <w:rPr>
          <w:b/>
          <w:bCs/>
          <w:sz w:val="44"/>
          <w:szCs w:val="44"/>
          <w:rtl/>
        </w:rPr>
      </w:pPr>
      <w:r>
        <w:rPr>
          <w:rFonts w:hint="cs"/>
          <w:b/>
          <w:bCs/>
          <w:sz w:val="44"/>
          <w:szCs w:val="44"/>
          <w:rtl/>
        </w:rPr>
        <w:t>מחברות משותפות</w:t>
      </w:r>
    </w:p>
    <w:p w14:paraId="590DC2DE" w14:textId="77777777" w:rsidR="002B62F8" w:rsidRPr="002B62F8" w:rsidRDefault="002B62F8" w:rsidP="002B62F8">
      <w:pPr>
        <w:jc w:val="center"/>
        <w:rPr>
          <w:sz w:val="36"/>
          <w:szCs w:val="36"/>
          <w:rtl/>
        </w:rPr>
      </w:pPr>
      <w:r w:rsidRPr="002B62F8">
        <w:rPr>
          <w:rFonts w:hint="cs"/>
          <w:sz w:val="36"/>
          <w:szCs w:val="36"/>
          <w:rtl/>
        </w:rPr>
        <w:t>(</w:t>
      </w:r>
      <w:r w:rsidRPr="00E536C0">
        <w:rPr>
          <w:rFonts w:hint="cs"/>
          <w:sz w:val="28"/>
          <w:szCs w:val="28"/>
          <w:rtl/>
        </w:rPr>
        <w:t>תמונה או לוגו מייצגים</w:t>
      </w:r>
      <w:r w:rsidR="00FF6FAE">
        <w:rPr>
          <w:rFonts w:hint="cs"/>
          <w:sz w:val="28"/>
          <w:szCs w:val="28"/>
          <w:rtl/>
        </w:rPr>
        <w:t xml:space="preserve"> לפרויקט</w:t>
      </w:r>
      <w:r w:rsidRPr="002B62F8">
        <w:rPr>
          <w:rFonts w:hint="cs"/>
          <w:sz w:val="36"/>
          <w:szCs w:val="36"/>
          <w:rtl/>
        </w:rPr>
        <w:t>)</w:t>
      </w:r>
    </w:p>
    <w:p w14:paraId="7FF9A286" w14:textId="77777777" w:rsidR="002B62F8" w:rsidRDefault="002B62F8" w:rsidP="002B62F8">
      <w:pPr>
        <w:jc w:val="center"/>
        <w:rPr>
          <w:b/>
          <w:bCs/>
          <w:sz w:val="32"/>
          <w:szCs w:val="32"/>
          <w:rtl/>
        </w:rPr>
      </w:pPr>
    </w:p>
    <w:p w14:paraId="057FFD5F" w14:textId="77777777" w:rsidR="00934882" w:rsidRPr="00A609C4" w:rsidRDefault="00934882" w:rsidP="00934882">
      <w:pPr>
        <w:rPr>
          <w:sz w:val="32"/>
          <w:szCs w:val="32"/>
          <w:rtl/>
        </w:rPr>
      </w:pPr>
    </w:p>
    <w:p w14:paraId="38E61127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6D2CC66E" w14:textId="28388854" w:rsidR="002B62F8" w:rsidRDefault="003A3C73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תלמיד</w:t>
      </w:r>
      <w:r w:rsidR="002B62F8">
        <w:rPr>
          <w:rFonts w:hint="cs"/>
          <w:b/>
          <w:bCs/>
          <w:sz w:val="32"/>
          <w:szCs w:val="32"/>
          <w:rtl/>
        </w:rPr>
        <w:t>: ____</w:t>
      </w:r>
      <w:r>
        <w:rPr>
          <w:rFonts w:hint="cs"/>
          <w:b/>
          <w:bCs/>
          <w:sz w:val="32"/>
          <w:szCs w:val="32"/>
          <w:rtl/>
        </w:rPr>
        <w:t>_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גל בן </w:t>
      </w:r>
      <w:r w:rsidR="00CB4EC2">
        <w:rPr>
          <w:b/>
          <w:bCs/>
          <w:sz w:val="32"/>
          <w:szCs w:val="32"/>
          <w:u w:val="single"/>
          <w:rtl/>
        </w:rPr>
        <w:t>–</w:t>
      </w:r>
      <w:r w:rsidR="00CB4EC2">
        <w:rPr>
          <w:rFonts w:hint="cs"/>
          <w:b/>
          <w:bCs/>
          <w:sz w:val="32"/>
          <w:szCs w:val="32"/>
          <w:u w:val="single"/>
          <w:rtl/>
        </w:rPr>
        <w:t xml:space="preserve"> שך</w:t>
      </w:r>
      <w:r w:rsidR="00EC6FF6">
        <w:rPr>
          <w:rFonts w:hint="cs"/>
          <w:b/>
          <w:bCs/>
          <w:sz w:val="32"/>
          <w:szCs w:val="32"/>
          <w:rtl/>
        </w:rPr>
        <w:t>___</w:t>
      </w:r>
    </w:p>
    <w:p w14:paraId="69C54BD1" w14:textId="77777777" w:rsidR="00EC6FF6" w:rsidRDefault="00EC6FF6" w:rsidP="00EC6FF6">
      <w:pPr>
        <w:rPr>
          <w:b/>
          <w:bCs/>
          <w:sz w:val="32"/>
          <w:szCs w:val="32"/>
          <w:rtl/>
        </w:rPr>
      </w:pPr>
    </w:p>
    <w:p w14:paraId="50FA7375" w14:textId="50D2EEED" w:rsidR="00EC6FF6" w:rsidRDefault="00EC6FF6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מספר תעודת זהות: _____</w:t>
      </w:r>
      <w:r w:rsidR="00CB4EC2">
        <w:rPr>
          <w:rFonts w:hint="cs"/>
          <w:b/>
          <w:bCs/>
          <w:sz w:val="32"/>
          <w:szCs w:val="32"/>
          <w:u w:val="single"/>
          <w:rtl/>
        </w:rPr>
        <w:t>213261118</w:t>
      </w:r>
      <w:r>
        <w:rPr>
          <w:rFonts w:hint="cs"/>
          <w:b/>
          <w:bCs/>
          <w:sz w:val="32"/>
          <w:szCs w:val="32"/>
          <w:rtl/>
        </w:rPr>
        <w:t>______</w:t>
      </w:r>
    </w:p>
    <w:p w14:paraId="332C23E0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3F691015" w14:textId="3946DEF3" w:rsidR="002B62F8" w:rsidRDefault="000857B2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שם המנחה</w:t>
      </w:r>
      <w:r w:rsidR="002B62F8">
        <w:rPr>
          <w:rFonts w:hint="cs"/>
          <w:b/>
          <w:bCs/>
          <w:sz w:val="32"/>
          <w:szCs w:val="32"/>
          <w:rtl/>
        </w:rPr>
        <w:t>: _______</w:t>
      </w:r>
      <w:r w:rsidR="003C4F64">
        <w:rPr>
          <w:rFonts w:hint="cs"/>
          <w:b/>
          <w:bCs/>
          <w:sz w:val="32"/>
          <w:szCs w:val="32"/>
          <w:u w:val="single"/>
          <w:rtl/>
        </w:rPr>
        <w:t xml:space="preserve">יורם </w:t>
      </w:r>
      <w:proofErr w:type="spellStart"/>
      <w:r w:rsidR="003C4F64">
        <w:rPr>
          <w:rFonts w:hint="cs"/>
          <w:b/>
          <w:bCs/>
          <w:sz w:val="32"/>
          <w:szCs w:val="32"/>
          <w:u w:val="single"/>
          <w:rtl/>
        </w:rPr>
        <w:t>אביטוב</w:t>
      </w:r>
      <w:proofErr w:type="spellEnd"/>
      <w:r w:rsidR="00EC6FF6">
        <w:rPr>
          <w:rFonts w:hint="cs"/>
          <w:b/>
          <w:bCs/>
          <w:sz w:val="32"/>
          <w:szCs w:val="32"/>
          <w:rtl/>
        </w:rPr>
        <w:t>_______</w:t>
      </w:r>
      <w:r w:rsidR="003A3C73">
        <w:rPr>
          <w:rFonts w:hint="cs"/>
          <w:b/>
          <w:bCs/>
          <w:sz w:val="32"/>
          <w:szCs w:val="32"/>
          <w:rtl/>
        </w:rPr>
        <w:t>__</w:t>
      </w:r>
      <w:r w:rsidR="00E43C8D">
        <w:rPr>
          <w:rFonts w:hint="cs"/>
          <w:b/>
          <w:bCs/>
          <w:sz w:val="32"/>
          <w:szCs w:val="32"/>
          <w:rtl/>
        </w:rPr>
        <w:t>_</w:t>
      </w:r>
    </w:p>
    <w:p w14:paraId="3C9AC8F3" w14:textId="77777777" w:rsidR="00E43C8D" w:rsidRDefault="00E43C8D" w:rsidP="00EC6FF6">
      <w:pPr>
        <w:rPr>
          <w:b/>
          <w:bCs/>
          <w:sz w:val="32"/>
          <w:szCs w:val="32"/>
          <w:rtl/>
        </w:rPr>
      </w:pPr>
    </w:p>
    <w:p w14:paraId="191BEB85" w14:textId="35AE74EF" w:rsidR="002B62F8" w:rsidRDefault="002B62F8" w:rsidP="00EC6FF6">
      <w:pPr>
        <w:rPr>
          <w:b/>
          <w:bCs/>
          <w:sz w:val="32"/>
          <w:szCs w:val="32"/>
          <w:rtl/>
        </w:rPr>
      </w:pPr>
      <w:r>
        <w:rPr>
          <w:rFonts w:hint="cs"/>
          <w:b/>
          <w:bCs/>
          <w:sz w:val="32"/>
          <w:szCs w:val="32"/>
          <w:rtl/>
        </w:rPr>
        <w:t>תאריך הגשה:____</w:t>
      </w:r>
      <w:r w:rsidR="003A3C73">
        <w:rPr>
          <w:rFonts w:hint="cs"/>
          <w:b/>
          <w:bCs/>
          <w:sz w:val="32"/>
          <w:szCs w:val="32"/>
          <w:rtl/>
        </w:rPr>
        <w:t>___</w:t>
      </w:r>
      <w:r w:rsidR="003C4F64">
        <w:rPr>
          <w:rFonts w:hint="cs"/>
          <w:b/>
          <w:bCs/>
          <w:sz w:val="32"/>
          <w:szCs w:val="32"/>
          <w:u w:val="single"/>
          <w:rtl/>
        </w:rPr>
        <w:t>20.4.2022</w:t>
      </w:r>
      <w:r w:rsidR="00EC6FF6">
        <w:rPr>
          <w:rFonts w:hint="cs"/>
          <w:b/>
          <w:bCs/>
          <w:sz w:val="32"/>
          <w:szCs w:val="32"/>
          <w:rtl/>
        </w:rPr>
        <w:t>__</w:t>
      </w:r>
      <w:r>
        <w:rPr>
          <w:rFonts w:hint="cs"/>
          <w:b/>
          <w:bCs/>
          <w:sz w:val="32"/>
          <w:szCs w:val="32"/>
          <w:rtl/>
        </w:rPr>
        <w:t>_____</w:t>
      </w:r>
    </w:p>
    <w:p w14:paraId="7841C74D" w14:textId="4AFE912D" w:rsidR="00D0493E" w:rsidRDefault="00D0493E">
      <w:pPr>
        <w:bidi w:val="0"/>
        <w:spacing w:after="160" w:line="259" w:lineRule="auto"/>
        <w:ind w:left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  <w:rtl/>
        </w:rPr>
        <w:br w:type="page"/>
      </w:r>
      <w:bookmarkEnd w:id="0"/>
    </w:p>
    <w:p w14:paraId="34D89A85" w14:textId="77777777" w:rsidR="00436277" w:rsidRPr="00436277" w:rsidRDefault="00436277" w:rsidP="00714ED1">
      <w:pPr>
        <w:rPr>
          <w:rFonts w:asciiTheme="minorBidi" w:hAnsiTheme="minorBidi"/>
          <w:b/>
          <w:bCs/>
          <w:rtl/>
        </w:rPr>
      </w:pPr>
    </w:p>
    <w:sdt>
      <w:sdtPr>
        <w:rPr>
          <w:rFonts w:ascii="Arial" w:eastAsiaTheme="minorHAnsi" w:hAnsi="Arial" w:cs="Arial"/>
          <w:color w:val="auto"/>
          <w:sz w:val="24"/>
          <w:szCs w:val="24"/>
          <w:rtl/>
          <w:lang w:bidi="he-IL"/>
          <w14:numSpacing w14:val="default"/>
        </w:rPr>
        <w:id w:val="-8261271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7CF5A8" w14:textId="6B52ED2C" w:rsidR="00954F7C" w:rsidRDefault="00954F7C" w:rsidP="00954F7C">
          <w:pPr>
            <w:pStyle w:val="TOCHeading"/>
            <w:bidi/>
          </w:pPr>
          <w:r>
            <w:t>Contents</w:t>
          </w:r>
        </w:p>
        <w:p w14:paraId="090526AA" w14:textId="0B61A8C1" w:rsidR="00847A56" w:rsidRDefault="00954F7C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309920" w:history="1">
            <w:r w:rsidR="00847A56" w:rsidRPr="008D2C54">
              <w:rPr>
                <w:rStyle w:val="Hyperlink"/>
                <w:noProof/>
              </w:rPr>
              <w:t>1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ניהול שינויים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0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3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25A8F877" w14:textId="1AC4A0EB" w:rsidR="00847A56" w:rsidRDefault="00F055B2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1" w:history="1">
            <w:r w:rsidR="00847A56" w:rsidRPr="008D2C54">
              <w:rPr>
                <w:rStyle w:val="Hyperlink"/>
                <w:noProof/>
                <w:rtl/>
              </w:rPr>
              <w:t>2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מבוא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1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4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E50A341" w14:textId="6704082D" w:rsidR="00847A56" w:rsidRDefault="00F055B2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2" w:history="1">
            <w:r w:rsidR="00847A56" w:rsidRPr="008D2C54">
              <w:rPr>
                <w:rStyle w:val="Hyperlink"/>
                <w:noProof/>
                <w:rtl/>
              </w:rPr>
              <w:t>3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סביבת העבודה בפרויקט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2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4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693CD07" w14:textId="49F51DC0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3" w:history="1">
            <w:r w:rsidR="00847A56" w:rsidRPr="008D2C54">
              <w:rPr>
                <w:rStyle w:val="Hyperlink"/>
                <w:rtl/>
              </w:rPr>
              <w:t>3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טכנולוגיות בשימוש בפרויקט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3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4</w:t>
            </w:r>
            <w:r w:rsidR="00847A56">
              <w:rPr>
                <w:webHidden/>
              </w:rPr>
              <w:fldChar w:fldCharType="end"/>
            </w:r>
          </w:hyperlink>
        </w:p>
        <w:p w14:paraId="7F2D6C44" w14:textId="7B8693F2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4" w:history="1">
            <w:r w:rsidR="00847A56" w:rsidRPr="008D2C54">
              <w:rPr>
                <w:rStyle w:val="Hyperlink"/>
              </w:rPr>
              <w:t>3.2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מדריך למשתמש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4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4</w:t>
            </w:r>
            <w:r w:rsidR="00847A56">
              <w:rPr>
                <w:webHidden/>
              </w:rPr>
              <w:fldChar w:fldCharType="end"/>
            </w:r>
          </w:hyperlink>
        </w:p>
        <w:p w14:paraId="0C9F6E08" w14:textId="3D82E978" w:rsidR="00847A56" w:rsidRDefault="00F055B2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5" w:history="1">
            <w:r w:rsidR="00847A56" w:rsidRPr="008D2C54">
              <w:rPr>
                <w:rStyle w:val="Hyperlink"/>
                <w:noProof/>
                <w:rtl/>
              </w:rPr>
              <w:t>4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אפיון דרישות וארכיטקטורת המערכת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5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5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B4CF029" w14:textId="601913F6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6" w:history="1">
            <w:r w:rsidR="00847A56" w:rsidRPr="008D2C54">
              <w:rPr>
                <w:rStyle w:val="Hyperlink"/>
              </w:rPr>
              <w:t>4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 xml:space="preserve">דרישות ושימושי מערכת – </w:t>
            </w:r>
            <w:r w:rsidR="00847A56" w:rsidRPr="008D2C54">
              <w:rPr>
                <w:rStyle w:val="Hyperlink"/>
              </w:rPr>
              <w:t>Use Cases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6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5</w:t>
            </w:r>
            <w:r w:rsidR="00847A56">
              <w:rPr>
                <w:webHidden/>
              </w:rPr>
              <w:fldChar w:fldCharType="end"/>
            </w:r>
          </w:hyperlink>
        </w:p>
        <w:p w14:paraId="31A64B22" w14:textId="168EF099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7" w:history="1">
            <w:r w:rsidR="00847A56" w:rsidRPr="008D2C54">
              <w:rPr>
                <w:rStyle w:val="Hyperlink"/>
                <w:rtl/>
              </w:rPr>
              <w:t>4.2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ארכיטקטורת המערכת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7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5</w:t>
            </w:r>
            <w:r w:rsidR="00847A56">
              <w:rPr>
                <w:webHidden/>
              </w:rPr>
              <w:fldChar w:fldCharType="end"/>
            </w:r>
          </w:hyperlink>
        </w:p>
        <w:p w14:paraId="539D22F4" w14:textId="5F56B4EA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28" w:history="1">
            <w:r w:rsidR="00847A56" w:rsidRPr="008D2C54">
              <w:rPr>
                <w:rStyle w:val="Hyperlink"/>
              </w:rPr>
              <w:t>4.3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 xml:space="preserve">ממשק משתמש - </w:t>
            </w:r>
            <w:r w:rsidR="00847A56" w:rsidRPr="008D2C54">
              <w:rPr>
                <w:rStyle w:val="Hyperlink"/>
              </w:rPr>
              <w:t>GUI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28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6</w:t>
            </w:r>
            <w:r w:rsidR="00847A56">
              <w:rPr>
                <w:webHidden/>
              </w:rPr>
              <w:fldChar w:fldCharType="end"/>
            </w:r>
          </w:hyperlink>
        </w:p>
        <w:p w14:paraId="4E52CF0B" w14:textId="79A683B4" w:rsidR="00847A56" w:rsidRDefault="00F055B2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29" w:history="1">
            <w:r w:rsidR="00847A56" w:rsidRPr="008D2C54">
              <w:rPr>
                <w:rStyle w:val="Hyperlink"/>
                <w:noProof/>
              </w:rPr>
              <w:t>5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מדריך למפתח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29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7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59DDC21F" w14:textId="25E5A852" w:rsidR="00847A56" w:rsidRDefault="00F055B2" w:rsidP="00847A56">
          <w:pPr>
            <w:pStyle w:val="TOC2"/>
            <w:rPr>
              <w:rFonts w:eastAsiaTheme="minorEastAsia" w:cstheme="minorBidi"/>
              <w:smallCaps w:val="0"/>
              <w:sz w:val="22"/>
              <w:szCs w:val="22"/>
              <w:lang w:val="en-IL" w:eastAsia="en-IL"/>
            </w:rPr>
          </w:pPr>
          <w:hyperlink w:anchor="_Toc101309930" w:history="1">
            <w:r w:rsidR="00847A56" w:rsidRPr="008D2C54">
              <w:rPr>
                <w:rStyle w:val="Hyperlink"/>
                <w:rtl/>
              </w:rPr>
              <w:t>5.1</w:t>
            </w:r>
            <w:r w:rsidR="00847A56">
              <w:rPr>
                <w:rFonts w:eastAsiaTheme="minorEastAsia" w:cstheme="minorBidi"/>
                <w:smallCaps w:val="0"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rtl/>
              </w:rPr>
              <w:t>דיאגרמת מחלקות</w:t>
            </w:r>
            <w:r w:rsidR="00847A56">
              <w:rPr>
                <w:webHidden/>
              </w:rPr>
              <w:tab/>
            </w:r>
            <w:r w:rsidR="00847A56">
              <w:rPr>
                <w:webHidden/>
              </w:rPr>
              <w:fldChar w:fldCharType="begin"/>
            </w:r>
            <w:r w:rsidR="00847A56">
              <w:rPr>
                <w:webHidden/>
              </w:rPr>
              <w:instrText xml:space="preserve"> PAGEREF _Toc101309930 \h </w:instrText>
            </w:r>
            <w:r w:rsidR="00847A56">
              <w:rPr>
                <w:webHidden/>
              </w:rPr>
            </w:r>
            <w:r w:rsidR="00847A56">
              <w:rPr>
                <w:webHidden/>
              </w:rPr>
              <w:fldChar w:fldCharType="separate"/>
            </w:r>
            <w:r w:rsidR="00847A56">
              <w:rPr>
                <w:webHidden/>
              </w:rPr>
              <w:t>7</w:t>
            </w:r>
            <w:r w:rsidR="00847A56">
              <w:rPr>
                <w:webHidden/>
              </w:rPr>
              <w:fldChar w:fldCharType="end"/>
            </w:r>
          </w:hyperlink>
        </w:p>
        <w:p w14:paraId="2B6CF308" w14:textId="587EEBE5" w:rsidR="00847A56" w:rsidRDefault="00F055B2" w:rsidP="00847A56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IL" w:eastAsia="en-IL"/>
            </w:rPr>
          </w:pPr>
          <w:hyperlink w:anchor="_Toc101309931" w:history="1">
            <w:r w:rsidR="00847A56" w:rsidRPr="008D2C54">
              <w:rPr>
                <w:rStyle w:val="Hyperlink"/>
                <w:noProof/>
                <w:rtl/>
              </w:rPr>
              <w:t>6</w:t>
            </w:r>
            <w:r w:rsidR="00847A56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  <w:szCs w:val="22"/>
                <w:lang w:val="en-IL" w:eastAsia="en-IL"/>
              </w:rPr>
              <w:tab/>
            </w:r>
            <w:r w:rsidR="00847A56" w:rsidRPr="008D2C54">
              <w:rPr>
                <w:rStyle w:val="Hyperlink"/>
                <w:noProof/>
                <w:rtl/>
              </w:rPr>
              <w:t>סיכום אישי ורפלקציה</w:t>
            </w:r>
            <w:r w:rsidR="00847A56">
              <w:rPr>
                <w:noProof/>
                <w:webHidden/>
              </w:rPr>
              <w:tab/>
            </w:r>
            <w:r w:rsidR="00847A56">
              <w:rPr>
                <w:noProof/>
                <w:webHidden/>
              </w:rPr>
              <w:fldChar w:fldCharType="begin"/>
            </w:r>
            <w:r w:rsidR="00847A56">
              <w:rPr>
                <w:noProof/>
                <w:webHidden/>
              </w:rPr>
              <w:instrText xml:space="preserve"> PAGEREF _Toc101309931 \h </w:instrText>
            </w:r>
            <w:r w:rsidR="00847A56">
              <w:rPr>
                <w:noProof/>
                <w:webHidden/>
              </w:rPr>
            </w:r>
            <w:r w:rsidR="00847A56">
              <w:rPr>
                <w:noProof/>
                <w:webHidden/>
              </w:rPr>
              <w:fldChar w:fldCharType="separate"/>
            </w:r>
            <w:r w:rsidR="00847A56">
              <w:rPr>
                <w:noProof/>
                <w:webHidden/>
              </w:rPr>
              <w:t>7</w:t>
            </w:r>
            <w:r w:rsidR="00847A56">
              <w:rPr>
                <w:noProof/>
                <w:webHidden/>
              </w:rPr>
              <w:fldChar w:fldCharType="end"/>
            </w:r>
          </w:hyperlink>
        </w:p>
        <w:p w14:paraId="09E911FD" w14:textId="0DB45699" w:rsidR="00954F7C" w:rsidRDefault="00954F7C" w:rsidP="00954F7C">
          <w:r>
            <w:rPr>
              <w:b/>
              <w:bCs/>
              <w:noProof/>
            </w:rPr>
            <w:fldChar w:fldCharType="end"/>
          </w:r>
        </w:p>
      </w:sdtContent>
    </w:sdt>
    <w:p w14:paraId="74ACA5D9" w14:textId="77777777" w:rsidR="00436277" w:rsidRDefault="00436277" w:rsidP="00714ED1">
      <w:pPr>
        <w:rPr>
          <w:b/>
          <w:bCs/>
        </w:rPr>
      </w:pPr>
    </w:p>
    <w:p w14:paraId="663025FC" w14:textId="655A8091" w:rsidR="00CF7845" w:rsidRDefault="00436277" w:rsidP="00CB4EC2">
      <w:pPr>
        <w:rPr>
          <w:b/>
          <w:bCs/>
          <w:sz w:val="32"/>
          <w:szCs w:val="32"/>
          <w:rtl/>
        </w:rPr>
      </w:pPr>
      <w:r>
        <w:rPr>
          <w:b/>
          <w:bCs/>
          <w:u w:val="single"/>
          <w:rtl/>
        </w:rPr>
        <w:br w:type="page"/>
      </w:r>
    </w:p>
    <w:p w14:paraId="1ED6B6DE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2E322509" w14:textId="786FA393" w:rsidR="00700A42" w:rsidRDefault="00700A42" w:rsidP="00700A42">
      <w:pPr>
        <w:pStyle w:val="Heading1"/>
      </w:pPr>
      <w:bookmarkStart w:id="1" w:name="_Toc101309920"/>
      <w:r>
        <w:rPr>
          <w:rFonts w:hint="cs"/>
          <w:rtl/>
        </w:rPr>
        <w:t>ניהול שינויים</w:t>
      </w:r>
      <w:bookmarkEnd w:id="1"/>
    </w:p>
    <w:p w14:paraId="6DE34951" w14:textId="24CE6AC2" w:rsidR="00655B18" w:rsidRPr="00655B18" w:rsidRDefault="00655B18" w:rsidP="00655B18">
      <w:pPr>
        <w:rPr>
          <w:rtl/>
        </w:rPr>
      </w:pPr>
      <w:r>
        <w:rPr>
          <w:rFonts w:hint="cs"/>
          <w:rtl/>
        </w:rPr>
        <w:t>תיאור מלא ב-</w:t>
      </w:r>
      <w:hyperlink r:id="rId12" w:history="1">
        <w:r w:rsidRPr="00655B18">
          <w:rPr>
            <w:rStyle w:val="Hyperlink"/>
          </w:rPr>
          <w:t>https://github.com/Benshcha/Cyber-Project-2022</w:t>
        </w:r>
      </w:hyperlink>
    </w:p>
    <w:p w14:paraId="54C3A18F" w14:textId="77777777" w:rsidR="00700A42" w:rsidRPr="00372710" w:rsidRDefault="00700A42" w:rsidP="00700A42">
      <w:pPr>
        <w:rPr>
          <w:rtl/>
        </w:rPr>
      </w:pPr>
    </w:p>
    <w:tbl>
      <w:tblPr>
        <w:tblStyle w:val="TableGrid"/>
        <w:bidiVisual/>
        <w:tblW w:w="0" w:type="auto"/>
        <w:tblInd w:w="454" w:type="dxa"/>
        <w:tblLook w:val="04A0" w:firstRow="1" w:lastRow="0" w:firstColumn="1" w:lastColumn="0" w:noHBand="0" w:noVBand="1"/>
      </w:tblPr>
      <w:tblGrid>
        <w:gridCol w:w="1804"/>
        <w:gridCol w:w="1384"/>
        <w:gridCol w:w="4121"/>
        <w:gridCol w:w="1844"/>
      </w:tblGrid>
      <w:tr w:rsidR="00700A42" w14:paraId="7AB8FA25" w14:textId="77777777" w:rsidTr="009B79AB">
        <w:tc>
          <w:tcPr>
            <w:tcW w:w="1804" w:type="dxa"/>
          </w:tcPr>
          <w:p w14:paraId="7019DC3D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פעילות </w:t>
            </w:r>
          </w:p>
        </w:tc>
        <w:tc>
          <w:tcPr>
            <w:tcW w:w="1384" w:type="dxa"/>
          </w:tcPr>
          <w:p w14:paraId="2B230294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 xml:space="preserve">גרסה </w:t>
            </w:r>
          </w:p>
        </w:tc>
        <w:tc>
          <w:tcPr>
            <w:tcW w:w="4121" w:type="dxa"/>
          </w:tcPr>
          <w:p w14:paraId="7926A953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כולה / שינוי</w:t>
            </w:r>
          </w:p>
        </w:tc>
        <w:tc>
          <w:tcPr>
            <w:tcW w:w="1844" w:type="dxa"/>
          </w:tcPr>
          <w:p w14:paraId="5B3AD2E1" w14:textId="77777777" w:rsidR="00700A42" w:rsidRPr="00393279" w:rsidRDefault="00700A42" w:rsidP="009B79AB">
            <w:pPr>
              <w:ind w:left="0"/>
              <w:rPr>
                <w:b/>
                <w:bCs/>
                <w:rtl/>
              </w:rPr>
            </w:pPr>
            <w:r w:rsidRPr="00393279">
              <w:rPr>
                <w:rFonts w:hint="cs"/>
                <w:b/>
                <w:bCs/>
                <w:rtl/>
              </w:rPr>
              <w:t>תאריך סיום</w:t>
            </w:r>
          </w:p>
        </w:tc>
      </w:tr>
      <w:tr w:rsidR="00700A42" w:rsidRPr="00A609C4" w14:paraId="77EB2F40" w14:textId="77777777" w:rsidTr="009B79AB">
        <w:tc>
          <w:tcPr>
            <w:tcW w:w="1804" w:type="dxa"/>
          </w:tcPr>
          <w:p w14:paraId="256159AD" w14:textId="77777777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יזום </w:t>
            </w:r>
          </w:p>
        </w:tc>
        <w:tc>
          <w:tcPr>
            <w:tcW w:w="1384" w:type="dxa"/>
          </w:tcPr>
          <w:p w14:paraId="22B9FB9F" w14:textId="188E830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>0.</w:t>
            </w:r>
            <w:r w:rsidR="004B22BB">
              <w:rPr>
                <w:rFonts w:hint="cs"/>
                <w:rtl/>
              </w:rPr>
              <w:t>0.</w:t>
            </w:r>
            <w:r w:rsidR="00482ACB">
              <w:rPr>
                <w:rFonts w:hint="cs"/>
                <w:rtl/>
              </w:rPr>
              <w:t>0.</w:t>
            </w:r>
            <w:r w:rsidRPr="00393279">
              <w:rPr>
                <w:rFonts w:hint="cs"/>
                <w:rtl/>
              </w:rPr>
              <w:t>1</w:t>
            </w:r>
          </w:p>
        </w:tc>
        <w:tc>
          <w:tcPr>
            <w:tcW w:w="4121" w:type="dxa"/>
          </w:tcPr>
          <w:p w14:paraId="53F6B7F6" w14:textId="083C33E2" w:rsidR="00700A42" w:rsidRPr="00393279" w:rsidRDefault="00700A42" w:rsidP="009B79AB">
            <w:pPr>
              <w:ind w:left="0"/>
              <w:rPr>
                <w:rtl/>
              </w:rPr>
            </w:pPr>
            <w:r w:rsidRPr="00393279">
              <w:rPr>
                <w:rFonts w:hint="cs"/>
                <w:rtl/>
              </w:rPr>
              <w:t xml:space="preserve">הצעה ראשונית </w:t>
            </w:r>
            <w:r w:rsidR="00455F53">
              <w:rPr>
                <w:rFonts w:hint="cs"/>
                <w:rtl/>
              </w:rPr>
              <w:t>וארכיטקטורה</w:t>
            </w:r>
          </w:p>
        </w:tc>
        <w:tc>
          <w:tcPr>
            <w:tcW w:w="1844" w:type="dxa"/>
          </w:tcPr>
          <w:p w14:paraId="3AFC30DC" w14:textId="0A3FA657" w:rsidR="00700A42" w:rsidRPr="00393279" w:rsidRDefault="00C42BF0" w:rsidP="009B79AB">
            <w:pPr>
              <w:ind w:left="0"/>
              <w:rPr>
                <w:rtl/>
              </w:rPr>
            </w:pPr>
            <w:r>
              <w:t>20.11</w:t>
            </w:r>
          </w:p>
        </w:tc>
      </w:tr>
      <w:tr w:rsidR="00700A42" w:rsidRPr="00A609C4" w14:paraId="049ECCD9" w14:textId="77777777" w:rsidTr="009B79AB">
        <w:tc>
          <w:tcPr>
            <w:tcW w:w="1804" w:type="dxa"/>
          </w:tcPr>
          <w:p w14:paraId="1480A775" w14:textId="5BFFFF64" w:rsidR="00700A42" w:rsidRPr="00393279" w:rsidRDefault="006E04EA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26A4FB10" w14:textId="15E9C404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1</w:t>
            </w:r>
          </w:p>
        </w:tc>
        <w:tc>
          <w:tcPr>
            <w:tcW w:w="4121" w:type="dxa"/>
          </w:tcPr>
          <w:p w14:paraId="22405A33" w14:textId="23C2C48D" w:rsidR="00700A42" w:rsidRPr="00393279" w:rsidRDefault="004B22BB" w:rsidP="009B79AB">
            <w:pPr>
              <w:ind w:left="0"/>
            </w:pPr>
            <w:proofErr w:type="spellStart"/>
            <w:r>
              <w:rPr>
                <w:rFonts w:hint="cs"/>
                <w:rtl/>
              </w:rPr>
              <w:t>קנווס</w:t>
            </w:r>
            <w:proofErr w:type="spellEnd"/>
            <w:r>
              <w:rPr>
                <w:rFonts w:hint="cs"/>
                <w:rtl/>
              </w:rPr>
              <w:t xml:space="preserve"> ראשוני</w:t>
            </w:r>
            <w:r w:rsidR="006E04EA">
              <w:rPr>
                <w:rFonts w:hint="cs"/>
                <w:rtl/>
              </w:rPr>
              <w:t xml:space="preserve"> </w:t>
            </w:r>
          </w:p>
        </w:tc>
        <w:tc>
          <w:tcPr>
            <w:tcW w:w="1844" w:type="dxa"/>
          </w:tcPr>
          <w:p w14:paraId="19D111A6" w14:textId="6E46E349" w:rsidR="00700A42" w:rsidRPr="00393279" w:rsidRDefault="004B22B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27.12</w:t>
            </w:r>
          </w:p>
        </w:tc>
      </w:tr>
      <w:tr w:rsidR="00700A42" w:rsidRPr="00A609C4" w14:paraId="1227621A" w14:textId="77777777" w:rsidTr="009B79AB">
        <w:tc>
          <w:tcPr>
            <w:tcW w:w="1804" w:type="dxa"/>
          </w:tcPr>
          <w:p w14:paraId="5B255581" w14:textId="1912C94F" w:rsidR="00700A42" w:rsidRPr="00393279" w:rsidRDefault="006E04EA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424E2A4D" w14:textId="6722FA6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2</w:t>
            </w:r>
          </w:p>
        </w:tc>
        <w:tc>
          <w:tcPr>
            <w:tcW w:w="4121" w:type="dxa"/>
          </w:tcPr>
          <w:p w14:paraId="4BB9B027" w14:textId="3ACC05E9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אימפלמנטציה של רישום וכניסת משתמשים</w:t>
            </w:r>
          </w:p>
        </w:tc>
        <w:tc>
          <w:tcPr>
            <w:tcW w:w="1844" w:type="dxa"/>
          </w:tcPr>
          <w:p w14:paraId="2DA79C64" w14:textId="63037D01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9.1</w:t>
            </w:r>
          </w:p>
        </w:tc>
      </w:tr>
      <w:tr w:rsidR="00700A42" w:rsidRPr="00A609C4" w14:paraId="08C92EDC" w14:textId="77777777" w:rsidTr="009B79AB">
        <w:tc>
          <w:tcPr>
            <w:tcW w:w="1804" w:type="dxa"/>
          </w:tcPr>
          <w:p w14:paraId="0BEB34A6" w14:textId="37F3538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594F766E" w14:textId="60B12213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3</w:t>
            </w:r>
          </w:p>
        </w:tc>
        <w:tc>
          <w:tcPr>
            <w:tcW w:w="4121" w:type="dxa"/>
          </w:tcPr>
          <w:p w14:paraId="587F47A8" w14:textId="4071226F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שמירת מחברות</w:t>
            </w:r>
          </w:p>
        </w:tc>
        <w:tc>
          <w:tcPr>
            <w:tcW w:w="1844" w:type="dxa"/>
          </w:tcPr>
          <w:p w14:paraId="25ECCEE0" w14:textId="015FE964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27.1</w:t>
            </w:r>
          </w:p>
        </w:tc>
      </w:tr>
      <w:tr w:rsidR="00700A42" w:rsidRPr="00A609C4" w14:paraId="4C15C7D9" w14:textId="77777777" w:rsidTr="009B79AB">
        <w:tc>
          <w:tcPr>
            <w:tcW w:w="1804" w:type="dxa"/>
          </w:tcPr>
          <w:p w14:paraId="29176C57" w14:textId="1FFAC718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02A404D9" w14:textId="7F6141F7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4</w:t>
            </w:r>
          </w:p>
        </w:tc>
        <w:tc>
          <w:tcPr>
            <w:tcW w:w="4121" w:type="dxa"/>
          </w:tcPr>
          <w:p w14:paraId="695AB7FF" w14:textId="5EF7BA3C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 xml:space="preserve">עדכון מערכת ציור ומעבר לספרייה </w:t>
            </w:r>
            <w:r>
              <w:t>perfect handwriting</w:t>
            </w:r>
          </w:p>
        </w:tc>
        <w:tc>
          <w:tcPr>
            <w:tcW w:w="1844" w:type="dxa"/>
          </w:tcPr>
          <w:p w14:paraId="58519033" w14:textId="7FF7D606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7.2</w:t>
            </w:r>
          </w:p>
        </w:tc>
      </w:tr>
      <w:tr w:rsidR="00700A42" w:rsidRPr="00A609C4" w14:paraId="34C92C6A" w14:textId="77777777" w:rsidTr="009B79AB">
        <w:tc>
          <w:tcPr>
            <w:tcW w:w="1804" w:type="dxa"/>
          </w:tcPr>
          <w:p w14:paraId="7AA0A912" w14:textId="2807DE36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0082FE32" w14:textId="05FA0FB5" w:rsidR="00700A42" w:rsidRPr="00393279" w:rsidRDefault="00482ACB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5</w:t>
            </w:r>
          </w:p>
        </w:tc>
        <w:tc>
          <w:tcPr>
            <w:tcW w:w="4121" w:type="dxa"/>
          </w:tcPr>
          <w:p w14:paraId="3C5E71F2" w14:textId="51D0BF3D" w:rsidR="00700A42" w:rsidRPr="00393279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מעבר ל-</w:t>
            </w:r>
            <w:r>
              <w:rPr>
                <w:rFonts w:hint="cs"/>
              </w:rPr>
              <w:t>HTTPS</w:t>
            </w:r>
          </w:p>
        </w:tc>
        <w:tc>
          <w:tcPr>
            <w:tcW w:w="1844" w:type="dxa"/>
          </w:tcPr>
          <w:p w14:paraId="0E462A15" w14:textId="68BCBC25" w:rsidR="004A3E05" w:rsidRPr="00393279" w:rsidRDefault="004A3E05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12.2</w:t>
            </w:r>
          </w:p>
        </w:tc>
      </w:tr>
      <w:tr w:rsidR="004A3E05" w:rsidRPr="00A609C4" w14:paraId="4B203263" w14:textId="77777777" w:rsidTr="009B79AB">
        <w:tc>
          <w:tcPr>
            <w:tcW w:w="1804" w:type="dxa"/>
          </w:tcPr>
          <w:p w14:paraId="63151CE1" w14:textId="5AA12DC2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3C01D063" w14:textId="6A9AEEC5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6</w:t>
            </w:r>
          </w:p>
        </w:tc>
        <w:tc>
          <w:tcPr>
            <w:tcW w:w="4121" w:type="dxa"/>
          </w:tcPr>
          <w:p w14:paraId="2CA427FA" w14:textId="140FC289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הוספת פיצ'רים של ציור: צבע ועובי</w:t>
            </w:r>
          </w:p>
        </w:tc>
        <w:tc>
          <w:tcPr>
            <w:tcW w:w="1844" w:type="dxa"/>
          </w:tcPr>
          <w:p w14:paraId="309E7CA2" w14:textId="4EE6F900" w:rsidR="004A3E05" w:rsidRDefault="004A3E05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13.2</w:t>
            </w:r>
          </w:p>
        </w:tc>
      </w:tr>
      <w:tr w:rsidR="004A3E05" w:rsidRPr="00A609C4" w14:paraId="09B626DF" w14:textId="77777777" w:rsidTr="009B79AB">
        <w:tc>
          <w:tcPr>
            <w:tcW w:w="1804" w:type="dxa"/>
          </w:tcPr>
          <w:p w14:paraId="0C98E0B2" w14:textId="069F9296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פיתוח</w:t>
            </w:r>
          </w:p>
        </w:tc>
        <w:tc>
          <w:tcPr>
            <w:tcW w:w="1384" w:type="dxa"/>
          </w:tcPr>
          <w:p w14:paraId="5FF0C9F4" w14:textId="27E65FA6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0.7</w:t>
            </w:r>
          </w:p>
        </w:tc>
        <w:tc>
          <w:tcPr>
            <w:tcW w:w="4121" w:type="dxa"/>
          </w:tcPr>
          <w:p w14:paraId="338085CF" w14:textId="10755D24" w:rsidR="004A3E05" w:rsidRDefault="004A3E05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עדכון מערכת העדכונים ומעבר למערכת המאפשרת תקשורת של מחברות גדולות</w:t>
            </w:r>
          </w:p>
        </w:tc>
        <w:tc>
          <w:tcPr>
            <w:tcW w:w="1844" w:type="dxa"/>
          </w:tcPr>
          <w:p w14:paraId="649A2CD0" w14:textId="4A3BCA8F" w:rsidR="004A3E05" w:rsidRDefault="00113E02" w:rsidP="004A3E05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7.3</w:t>
            </w:r>
          </w:p>
        </w:tc>
      </w:tr>
      <w:tr w:rsidR="004A3E05" w:rsidRPr="00A609C4" w14:paraId="2ACF3027" w14:textId="77777777" w:rsidTr="009B79AB">
        <w:tc>
          <w:tcPr>
            <w:tcW w:w="1804" w:type="dxa"/>
          </w:tcPr>
          <w:p w14:paraId="0271F4A7" w14:textId="19504FAE" w:rsidR="004A3E05" w:rsidRDefault="00113E02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יזום</w:t>
            </w:r>
          </w:p>
        </w:tc>
        <w:tc>
          <w:tcPr>
            <w:tcW w:w="1384" w:type="dxa"/>
          </w:tcPr>
          <w:p w14:paraId="68C35167" w14:textId="54D3F2DB" w:rsidR="004A3E05" w:rsidRDefault="00113E02" w:rsidP="009B79AB">
            <w:pPr>
              <w:ind w:left="0"/>
              <w:rPr>
                <w:rtl/>
              </w:rPr>
            </w:pPr>
            <w:r>
              <w:rPr>
                <w:rFonts w:hint="cs"/>
                <w:rtl/>
              </w:rPr>
              <w:t>0.1</w:t>
            </w:r>
          </w:p>
        </w:tc>
        <w:tc>
          <w:tcPr>
            <w:tcW w:w="4121" w:type="dxa"/>
          </w:tcPr>
          <w:p w14:paraId="2816D91A" w14:textId="14CBE646" w:rsidR="004A3E05" w:rsidRDefault="00AA7C12" w:rsidP="009B79AB">
            <w:pPr>
              <w:ind w:left="0"/>
            </w:pPr>
            <w:r>
              <w:rPr>
                <w:rFonts w:hint="cs"/>
                <w:rtl/>
              </w:rPr>
              <w:t>הוספת אתר דוקומנטציה ו</w:t>
            </w:r>
            <w:r>
              <w:t>README</w:t>
            </w:r>
          </w:p>
        </w:tc>
        <w:tc>
          <w:tcPr>
            <w:tcW w:w="1844" w:type="dxa"/>
          </w:tcPr>
          <w:p w14:paraId="0F938E85" w14:textId="6AF7755B" w:rsidR="004A3E05" w:rsidRDefault="00AA7C12" w:rsidP="004A3E05">
            <w:pPr>
              <w:ind w:left="0"/>
              <w:rPr>
                <w:rtl/>
              </w:rPr>
            </w:pPr>
            <w:r>
              <w:t>19.4</w:t>
            </w:r>
          </w:p>
        </w:tc>
      </w:tr>
    </w:tbl>
    <w:p w14:paraId="24B9AE9C" w14:textId="77777777" w:rsidR="00700A42" w:rsidRDefault="00700A42" w:rsidP="00700A42">
      <w:pPr>
        <w:rPr>
          <w:b/>
          <w:bCs/>
          <w:sz w:val="32"/>
          <w:szCs w:val="32"/>
          <w:u w:val="single"/>
          <w:rtl/>
        </w:rPr>
      </w:pPr>
    </w:p>
    <w:p w14:paraId="6967CE1D" w14:textId="7DCAD84D" w:rsidR="00C42BF0" w:rsidRDefault="00C42BF0">
      <w:pPr>
        <w:bidi w:val="0"/>
        <w:spacing w:after="160" w:line="259" w:lineRule="auto"/>
        <w:ind w:left="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br w:type="page"/>
      </w:r>
    </w:p>
    <w:p w14:paraId="67F15D78" w14:textId="77777777" w:rsidR="00C42BF0" w:rsidRDefault="00C42BF0" w:rsidP="00C42BF0">
      <w:pPr>
        <w:pStyle w:val="Heading1"/>
        <w:rPr>
          <w:rtl/>
        </w:rPr>
      </w:pPr>
      <w:bookmarkStart w:id="2" w:name="_Toc101309921"/>
      <w:bookmarkStart w:id="3" w:name="_Toc79927558"/>
      <w:bookmarkStart w:id="4" w:name="_Toc79927735"/>
      <w:bookmarkStart w:id="5" w:name="_Toc79928638"/>
      <w:r w:rsidRPr="0093231D">
        <w:rPr>
          <w:rtl/>
        </w:rPr>
        <w:lastRenderedPageBreak/>
        <w:t>מבוא</w:t>
      </w:r>
      <w:bookmarkEnd w:id="2"/>
      <w:r w:rsidRPr="0093231D">
        <w:rPr>
          <w:rtl/>
        </w:rPr>
        <w:t xml:space="preserve"> </w:t>
      </w:r>
      <w:bookmarkEnd w:id="3"/>
      <w:bookmarkEnd w:id="4"/>
      <w:bookmarkEnd w:id="5"/>
    </w:p>
    <w:p w14:paraId="69D8ED58" w14:textId="53D5BC49" w:rsidR="00E65417" w:rsidRPr="00B45C19" w:rsidRDefault="009E72B0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 w:rsidRPr="00B45C19">
        <w:rPr>
          <w:rFonts w:asciiTheme="minorBidi" w:hAnsiTheme="minorBidi" w:hint="cs"/>
          <w:rtl/>
        </w:rPr>
        <w:t xml:space="preserve">בעזרת השרת </w:t>
      </w:r>
      <w:r w:rsidR="00F70D3B" w:rsidRPr="00B45C19">
        <w:rPr>
          <w:rFonts w:asciiTheme="minorBidi" w:hAnsiTheme="minorBidi" w:hint="cs"/>
          <w:rtl/>
        </w:rPr>
        <w:t>משתמשים יוכלו</w:t>
      </w:r>
      <w:r w:rsidRPr="00B45C19">
        <w:rPr>
          <w:rFonts w:asciiTheme="minorBidi" w:hAnsiTheme="minorBidi" w:hint="cs"/>
          <w:rtl/>
        </w:rPr>
        <w:t xml:space="preserve"> לכתוב מחברות בכתב יד אשר ישמרו באופן בטוח על השרת ויוכלו לצפות בהם בכל רגע. </w:t>
      </w:r>
      <w:r w:rsidR="00306601" w:rsidRPr="00B45C19">
        <w:rPr>
          <w:rFonts w:asciiTheme="minorBidi" w:hAnsiTheme="minorBidi" w:hint="cs"/>
          <w:rtl/>
        </w:rPr>
        <w:t xml:space="preserve">בנוסף, </w:t>
      </w:r>
      <w:r w:rsidR="000007A5">
        <w:rPr>
          <w:rFonts w:asciiTheme="minorBidi" w:hAnsiTheme="minorBidi" w:hint="cs"/>
          <w:rtl/>
        </w:rPr>
        <w:t>יוכלו המשתמשים לשתף מחברות אלו עם חבריהם ולערוך אותם בו זמנית.</w:t>
      </w:r>
    </w:p>
    <w:p w14:paraId="4E74AC54" w14:textId="1F2ED44D" w:rsidR="00F70D3B" w:rsidRDefault="00F70D3B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</w:p>
    <w:p w14:paraId="21EF49CA" w14:textId="45219132" w:rsidR="00B34095" w:rsidRPr="00B45C19" w:rsidRDefault="000007A5" w:rsidP="00B45C19">
      <w:pPr>
        <w:shd w:val="clear" w:color="auto" w:fill="FFFFFF"/>
        <w:spacing w:after="120" w:line="240" w:lineRule="auto"/>
        <w:jc w:val="both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רוב תוכנות הכתיבה בכתב יד הינן איטיות ואינן פשוטות לניהול, על כן, ברצוני להקים אתר אשר יאפשר תפעול קל ונגיש של המחברות מבלי זמני טעינה ארוכים או </w:t>
      </w:r>
      <w:proofErr w:type="spellStart"/>
      <w:r>
        <w:rPr>
          <w:rFonts w:asciiTheme="minorBidi" w:hAnsiTheme="minorBidi" w:hint="cs"/>
          <w:rtl/>
        </w:rPr>
        <w:t>הבלאגן</w:t>
      </w:r>
      <w:proofErr w:type="spellEnd"/>
      <w:r>
        <w:rPr>
          <w:rFonts w:asciiTheme="minorBidi" w:hAnsiTheme="minorBidi" w:hint="cs"/>
          <w:rtl/>
        </w:rPr>
        <w:t xml:space="preserve"> של סידור העריכה.</w:t>
      </w:r>
    </w:p>
    <w:p w14:paraId="0ABCE1E9" w14:textId="737B2E39" w:rsidR="00F70D3B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  <w:u w:val="single"/>
          <w:rtl/>
        </w:rPr>
      </w:pPr>
      <w:r>
        <w:rPr>
          <w:rFonts w:asciiTheme="minorBidi" w:hAnsiTheme="minorBidi" w:hint="cs"/>
          <w:u w:val="single"/>
          <w:rtl/>
        </w:rPr>
        <w:t>נושא המחקר בפרויקט</w:t>
      </w:r>
    </w:p>
    <w:p w14:paraId="57A93345" w14:textId="371FD29B" w:rsidR="009323F9" w:rsidRDefault="009323F9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ניהול בסיסי של גרפיקת ווקטורים. על מנת לשמור ולכתוב את המחברות יש לנהל את המידע בעזרת גרפיקת ווקטורים אשר תאפשר שמירה </w:t>
      </w:r>
      <w:proofErr w:type="spellStart"/>
      <w:r>
        <w:rPr>
          <w:rFonts w:asciiTheme="minorBidi" w:hAnsiTheme="minorBidi" w:hint="cs"/>
          <w:rtl/>
        </w:rPr>
        <w:t>ואיפיון</w:t>
      </w:r>
      <w:proofErr w:type="spellEnd"/>
      <w:r>
        <w:rPr>
          <w:rFonts w:asciiTheme="minorBidi" w:hAnsiTheme="minorBidi" w:hint="cs"/>
          <w:rtl/>
        </w:rPr>
        <w:t xml:space="preserve"> יעיל של כתיבת המשתמש. </w:t>
      </w:r>
    </w:p>
    <w:p w14:paraId="643FC75E" w14:textId="5ADF5694" w:rsidR="00874256" w:rsidRDefault="008C2097" w:rsidP="00F70D3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גרפיקת ווקטורים ועקומות </w:t>
      </w:r>
      <w:proofErr w:type="spellStart"/>
      <w:r>
        <w:rPr>
          <w:rFonts w:asciiTheme="minorBidi" w:hAnsiTheme="minorBidi" w:hint="cs"/>
          <w:rtl/>
        </w:rPr>
        <w:t>בייזיר</w:t>
      </w:r>
      <w:proofErr w:type="spellEnd"/>
      <w:r>
        <w:rPr>
          <w:rFonts w:asciiTheme="minorBidi" w:hAnsiTheme="minorBidi" w:hint="cs"/>
          <w:rtl/>
        </w:rPr>
        <w:t xml:space="preserve"> </w:t>
      </w:r>
      <w:r w:rsidR="00316131">
        <w:rPr>
          <w:rFonts w:asciiTheme="minorBidi" w:hAnsiTheme="minorBidi" w:hint="cs"/>
          <w:rtl/>
        </w:rPr>
        <w:t>משמשות כמעט תמיד בעיצוב וגרפיקת מחשב.</w:t>
      </w:r>
    </w:p>
    <w:p w14:paraId="31863FDF" w14:textId="77777777" w:rsidR="005716D5" w:rsidRDefault="005716D5" w:rsidP="005716D5">
      <w:pPr>
        <w:pStyle w:val="Heading1"/>
        <w:rPr>
          <w:rtl/>
        </w:rPr>
      </w:pPr>
      <w:bookmarkStart w:id="6" w:name="_Toc79927560"/>
      <w:bookmarkStart w:id="7" w:name="_Toc79927737"/>
      <w:bookmarkStart w:id="8" w:name="_Toc79928640"/>
      <w:bookmarkStart w:id="9" w:name="_Toc101309922"/>
      <w:r w:rsidRPr="008C2CC9">
        <w:rPr>
          <w:rtl/>
        </w:rPr>
        <w:t>סביבת העבודה</w:t>
      </w:r>
      <w:r>
        <w:rPr>
          <w:rFonts w:hint="cs"/>
          <w:rtl/>
        </w:rPr>
        <w:t xml:space="preserve"> </w:t>
      </w:r>
      <w:bookmarkEnd w:id="6"/>
      <w:bookmarkEnd w:id="7"/>
      <w:bookmarkEnd w:id="8"/>
      <w:r>
        <w:rPr>
          <w:rFonts w:hint="cs"/>
          <w:rtl/>
        </w:rPr>
        <w:t>בפרויקט</w:t>
      </w:r>
      <w:bookmarkEnd w:id="9"/>
    </w:p>
    <w:p w14:paraId="79A072F0" w14:textId="77777777" w:rsidR="005716D5" w:rsidRPr="004E000D" w:rsidRDefault="005716D5" w:rsidP="005716D5"/>
    <w:p w14:paraId="1B6667E9" w14:textId="77777777" w:rsidR="005716D5" w:rsidRDefault="005716D5" w:rsidP="005716D5">
      <w:pPr>
        <w:pStyle w:val="Heading2"/>
        <w:rPr>
          <w:rtl/>
        </w:rPr>
      </w:pPr>
      <w:bookmarkStart w:id="10" w:name="_Toc79927561"/>
      <w:bookmarkStart w:id="11" w:name="_Toc79927738"/>
      <w:bookmarkStart w:id="12" w:name="_Toc79928641"/>
      <w:bookmarkStart w:id="13" w:name="_Toc101309923"/>
      <w:r>
        <w:rPr>
          <w:rFonts w:hint="cs"/>
          <w:rtl/>
        </w:rPr>
        <w:t>טכנולוגיות בשימוש</w:t>
      </w:r>
      <w:r w:rsidRPr="0093231D">
        <w:rPr>
          <w:rtl/>
        </w:rPr>
        <w:t xml:space="preserve"> </w:t>
      </w:r>
      <w:r>
        <w:rPr>
          <w:rFonts w:hint="cs"/>
          <w:rtl/>
        </w:rPr>
        <w:t>בפרויקט</w:t>
      </w:r>
      <w:bookmarkEnd w:id="10"/>
      <w:bookmarkEnd w:id="11"/>
      <w:bookmarkEnd w:id="12"/>
      <w:bookmarkEnd w:id="13"/>
    </w:p>
    <w:p w14:paraId="7009F407" w14:textId="3417BD9C" w:rsidR="00EF3355" w:rsidRDefault="00EF3355" w:rsidP="00EF3355">
      <w:pPr>
        <w:pStyle w:val="ListParagraph"/>
        <w:numPr>
          <w:ilvl w:val="0"/>
          <w:numId w:val="35"/>
        </w:numPr>
      </w:pPr>
      <w:r>
        <w:rPr>
          <w:rFonts w:hint="cs"/>
          <w:rtl/>
        </w:rPr>
        <w:t xml:space="preserve">תקשורת השרת והקליינטים תתבצע בעזרת </w:t>
      </w:r>
      <w:proofErr w:type="spellStart"/>
      <w:r>
        <w:rPr>
          <w:rFonts w:hint="cs"/>
          <w:rtl/>
        </w:rPr>
        <w:t>פייתון</w:t>
      </w:r>
      <w:proofErr w:type="spellEnd"/>
      <w:r>
        <w:rPr>
          <w:rFonts w:hint="cs"/>
          <w:rtl/>
        </w:rPr>
        <w:t xml:space="preserve"> </w:t>
      </w:r>
      <w:r>
        <w:t>socket</w:t>
      </w:r>
      <w:r>
        <w:rPr>
          <w:rFonts w:hint="cs"/>
          <w:rtl/>
        </w:rPr>
        <w:t xml:space="preserve"> ושרת מרובה משתמשים. והאינטראקציה של הקליינט תוצג בעזרת </w:t>
      </w:r>
      <w:r>
        <w:t>html</w:t>
      </w:r>
      <w:r>
        <w:rPr>
          <w:rFonts w:hint="cs"/>
          <w:rtl/>
        </w:rPr>
        <w:t xml:space="preserve"> ו-</w:t>
      </w:r>
      <w:proofErr w:type="spellStart"/>
      <w:r>
        <w:t>javascript</w:t>
      </w:r>
      <w:proofErr w:type="spellEnd"/>
      <w:r>
        <w:rPr>
          <w:rFonts w:hint="cs"/>
          <w:rtl/>
        </w:rPr>
        <w:t xml:space="preserve"> ויוצג ב</w:t>
      </w:r>
      <w:r>
        <w:t>browser-</w:t>
      </w:r>
      <w:r>
        <w:rPr>
          <w:rFonts w:hint="cs"/>
          <w:rtl/>
        </w:rPr>
        <w:t>. מידע המשתמש ישמר על השרת באופן מוצפן</w:t>
      </w:r>
      <w:r w:rsidR="000D77D9">
        <w:rPr>
          <w:rFonts w:hint="cs"/>
          <w:rtl/>
        </w:rPr>
        <w:t xml:space="preserve"> בעזרת </w:t>
      </w:r>
      <w:proofErr w:type="spellStart"/>
      <w:r w:rsidR="000D77D9">
        <w:t>mysql</w:t>
      </w:r>
      <w:proofErr w:type="spellEnd"/>
      <w:r>
        <w:rPr>
          <w:rFonts w:hint="cs"/>
          <w:rtl/>
        </w:rPr>
        <w:t>.</w:t>
      </w:r>
    </w:p>
    <w:p w14:paraId="2C230272" w14:textId="562187AF" w:rsidR="00BA15DB" w:rsidRDefault="00EF3355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 xml:space="preserve">כדי לקבל את חוזק הלחיצה של משתמש אשר משתמש בעט, אשתמש בתוספת </w:t>
      </w:r>
      <w:hyperlink r:id="rId13" w:history="1">
        <w:r w:rsidRPr="00E5747F">
          <w:rPr>
            <w:rStyle w:val="Hyperlink"/>
          </w:rPr>
          <w:t>https://pressurejs.com</w:t>
        </w:r>
        <w:r w:rsidRPr="00E5747F">
          <w:rPr>
            <w:rStyle w:val="Hyperlink"/>
            <w:rtl/>
          </w:rPr>
          <w:t>/</w:t>
        </w:r>
      </w:hyperlink>
      <w:r>
        <w:rPr>
          <w:rFonts w:hint="cs"/>
          <w:rtl/>
        </w:rPr>
        <w:t>.</w:t>
      </w:r>
    </w:p>
    <w:p w14:paraId="0834F448" w14:textId="5F5F2E39" w:rsidR="00EF3355" w:rsidRDefault="000D77D9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נהל את עריכת ה-</w:t>
      </w:r>
      <w:proofErr w:type="spellStart"/>
      <w:r>
        <w:t>svg</w:t>
      </w:r>
      <w:proofErr w:type="spellEnd"/>
      <w:r>
        <w:rPr>
          <w:rFonts w:hint="cs"/>
          <w:rtl/>
        </w:rPr>
        <w:t xml:space="preserve">, אשתמש בספרייה </w:t>
      </w:r>
      <w:r>
        <w:t>svg.js</w:t>
      </w:r>
    </w:p>
    <w:p w14:paraId="617D1EE4" w14:textId="7363974F" w:rsidR="00BA15DB" w:rsidRDefault="00BA15DB" w:rsidP="00BA15DB">
      <w:pPr>
        <w:pStyle w:val="ListParagraph"/>
        <w:numPr>
          <w:ilvl w:val="1"/>
          <w:numId w:val="35"/>
        </w:numPr>
      </w:pPr>
      <w:r>
        <w:rPr>
          <w:rFonts w:hint="cs"/>
          <w:rtl/>
        </w:rPr>
        <w:t>בכדי להקל על עריכת ה-</w:t>
      </w:r>
      <w:r>
        <w:t>html</w:t>
      </w:r>
      <w:r>
        <w:rPr>
          <w:rFonts w:hint="cs"/>
          <w:rtl/>
        </w:rPr>
        <w:t xml:space="preserve"> אשתמש בספרייה </w:t>
      </w:r>
      <w:proofErr w:type="spellStart"/>
      <w:r>
        <w:t>jquery</w:t>
      </w:r>
      <w:proofErr w:type="spellEnd"/>
    </w:p>
    <w:p w14:paraId="4EB0B0B4" w14:textId="77777777" w:rsidR="00BA15DB" w:rsidRPr="00024D9E" w:rsidRDefault="00BA15DB" w:rsidP="00BA15DB">
      <w:pPr>
        <w:rPr>
          <w:rtl/>
        </w:rPr>
      </w:pPr>
    </w:p>
    <w:p w14:paraId="2F05AFC5" w14:textId="77777777" w:rsidR="00EF3355" w:rsidRDefault="00EF3355" w:rsidP="00BA15DB"/>
    <w:p w14:paraId="06AD949F" w14:textId="77777777" w:rsidR="005716D5" w:rsidRPr="004E000D" w:rsidRDefault="005716D5" w:rsidP="005716D5"/>
    <w:p w14:paraId="4C2B57FA" w14:textId="77777777" w:rsidR="005716D5" w:rsidRPr="0093231D" w:rsidRDefault="005716D5" w:rsidP="005716D5">
      <w:pPr>
        <w:pStyle w:val="Heading2"/>
      </w:pPr>
      <w:bookmarkStart w:id="14" w:name="_Toc79927563"/>
      <w:bookmarkStart w:id="15" w:name="_Toc79927740"/>
      <w:bookmarkStart w:id="16" w:name="_Toc79928642"/>
      <w:bookmarkStart w:id="17" w:name="_Toc101309924"/>
      <w:r w:rsidRPr="0093231D">
        <w:rPr>
          <w:rtl/>
        </w:rPr>
        <w:t xml:space="preserve">מדריך </w:t>
      </w:r>
      <w:bookmarkEnd w:id="14"/>
      <w:bookmarkEnd w:id="15"/>
      <w:bookmarkEnd w:id="16"/>
      <w:r>
        <w:rPr>
          <w:rFonts w:hint="cs"/>
          <w:rtl/>
        </w:rPr>
        <w:t>למשתמש</w:t>
      </w:r>
      <w:bookmarkEnd w:id="17"/>
    </w:p>
    <w:p w14:paraId="35DADED9" w14:textId="0F6B3306" w:rsidR="005716D5" w:rsidRDefault="00EF3355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כל שיש על המשתמש לעשות הוא להתחבר </w:t>
      </w:r>
      <w:r w:rsidR="00BA15DB">
        <w:rPr>
          <w:rFonts w:asciiTheme="minorBidi" w:hAnsiTheme="minorBidi" w:hint="cs"/>
          <w:rtl/>
        </w:rPr>
        <w:t xml:space="preserve">דרך המרשתת בדפדפן </w:t>
      </w:r>
      <w:r>
        <w:rPr>
          <w:rFonts w:asciiTheme="minorBidi" w:hAnsiTheme="minorBidi" w:hint="cs"/>
          <w:rtl/>
        </w:rPr>
        <w:t xml:space="preserve">לכתובת השרת ולהיכנס </w:t>
      </w:r>
      <w:proofErr w:type="spellStart"/>
      <w:r>
        <w:rPr>
          <w:rFonts w:asciiTheme="minorBidi" w:hAnsiTheme="minorBidi" w:hint="cs"/>
          <w:rtl/>
        </w:rPr>
        <w:t>ליוזר</w:t>
      </w:r>
      <w:proofErr w:type="spellEnd"/>
      <w:r>
        <w:rPr>
          <w:rFonts w:asciiTheme="minorBidi" w:hAnsiTheme="minorBidi" w:hint="cs"/>
          <w:rtl/>
        </w:rPr>
        <w:t xml:space="preserve"> שלו</w:t>
      </w:r>
      <w:r w:rsidR="00BA15DB">
        <w:rPr>
          <w:rFonts w:asciiTheme="minorBidi" w:hAnsiTheme="minorBidi" w:hint="cs"/>
          <w:rtl/>
        </w:rPr>
        <w:t xml:space="preserve"> (במידה ואין, יכול ליצור)</w:t>
      </w:r>
      <w:r>
        <w:rPr>
          <w:rFonts w:asciiTheme="minorBidi" w:hAnsiTheme="minorBidi" w:hint="cs"/>
          <w:rtl/>
        </w:rPr>
        <w:t>.</w:t>
      </w:r>
    </w:p>
    <w:p w14:paraId="37346845" w14:textId="50533C03" w:rsidR="00CD642E" w:rsidRDefault="00CD642E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לאחר שנכנס, יכול ליצור </w:t>
      </w:r>
      <w:r w:rsidR="009A272B">
        <w:rPr>
          <w:rFonts w:asciiTheme="minorBidi" w:hAnsiTheme="minorBidi" w:hint="cs"/>
          <w:rtl/>
        </w:rPr>
        <w:t>מחברת חדשה</w:t>
      </w:r>
      <w:r w:rsidR="00BA15DB">
        <w:rPr>
          <w:rFonts w:asciiTheme="minorBidi" w:hAnsiTheme="minorBidi" w:hint="cs"/>
          <w:rtl/>
        </w:rPr>
        <w:t xml:space="preserve">, </w:t>
      </w:r>
      <w:r w:rsidR="009A272B">
        <w:rPr>
          <w:rFonts w:asciiTheme="minorBidi" w:hAnsiTheme="minorBidi" w:hint="cs"/>
          <w:rtl/>
        </w:rPr>
        <w:t>לכתוב בה ולשמור אותה</w:t>
      </w:r>
      <w:r w:rsidR="00BA15DB">
        <w:rPr>
          <w:rFonts w:asciiTheme="minorBidi" w:hAnsiTheme="minorBidi" w:hint="cs"/>
          <w:rtl/>
        </w:rPr>
        <w:t>.</w:t>
      </w:r>
    </w:p>
    <w:p w14:paraId="243213C3" w14:textId="24BF8898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לאחר ששמר, יכול ללחוץ על כפתור ה-</w:t>
      </w:r>
      <w:r>
        <w:rPr>
          <w:rFonts w:asciiTheme="minorBidi" w:hAnsiTheme="minorBidi"/>
        </w:rPr>
        <w:t>share</w:t>
      </w:r>
      <w:r>
        <w:rPr>
          <w:rFonts w:asciiTheme="minorBidi" w:hAnsiTheme="minorBidi" w:hint="cs"/>
          <w:rtl/>
        </w:rPr>
        <w:t xml:space="preserve"> על מנת לפתוח את חלון השיתוף אשר יאפשר למשתמש ליצור קוד שיתוף.</w:t>
      </w:r>
    </w:p>
    <w:p w14:paraId="62E7F580" w14:textId="4F8B95A2" w:rsidR="00BA15DB" w:rsidRDefault="00BA15DB" w:rsidP="005716D5">
      <w:pPr>
        <w:pStyle w:val="ListParagraph"/>
        <w:numPr>
          <w:ilvl w:val="0"/>
          <w:numId w:val="35"/>
        </w:num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את קוד השיתוף יכול המשתמש לשלוח לחבריו אשר </w:t>
      </w:r>
      <w:proofErr w:type="spellStart"/>
      <w:r>
        <w:rPr>
          <w:rFonts w:asciiTheme="minorBidi" w:hAnsiTheme="minorBidi" w:hint="cs"/>
          <w:rtl/>
        </w:rPr>
        <w:t>בהיכנסתם</w:t>
      </w:r>
      <w:proofErr w:type="spellEnd"/>
      <w:r>
        <w:rPr>
          <w:rFonts w:asciiTheme="minorBidi" w:hAnsiTheme="minorBidi" w:hint="cs"/>
          <w:rtl/>
        </w:rPr>
        <w:t xml:space="preserve"> יוכלו לערוך את המחברת בזמן אמת. </w:t>
      </w:r>
    </w:p>
    <w:p w14:paraId="77F66C5D" w14:textId="227CFEAF" w:rsidR="009A272B" w:rsidRPr="00BA15DB" w:rsidRDefault="009A272B" w:rsidP="00BA15DB">
      <w:pPr>
        <w:shd w:val="clear" w:color="auto" w:fill="FFFFFF"/>
        <w:spacing w:after="120" w:line="240" w:lineRule="auto"/>
        <w:ind w:left="360"/>
        <w:jc w:val="both"/>
        <w:rPr>
          <w:rFonts w:asciiTheme="minorBidi" w:hAnsiTheme="minorBidi"/>
        </w:rPr>
      </w:pPr>
    </w:p>
    <w:p w14:paraId="19F18F50" w14:textId="6313B8BE" w:rsidR="009A272B" w:rsidRDefault="009A272B">
      <w:pPr>
        <w:bidi w:val="0"/>
        <w:spacing w:after="160" w:line="259" w:lineRule="auto"/>
        <w:ind w:left="0"/>
        <w:rPr>
          <w:rFonts w:asciiTheme="minorBidi" w:hAnsiTheme="minorBidi"/>
          <w:color w:val="7030A0"/>
          <w:rtl/>
        </w:rPr>
      </w:pPr>
      <w:r>
        <w:rPr>
          <w:rFonts w:asciiTheme="minorBidi" w:hAnsiTheme="minorBidi"/>
          <w:color w:val="7030A0"/>
          <w:rtl/>
        </w:rPr>
        <w:br w:type="page"/>
      </w:r>
    </w:p>
    <w:p w14:paraId="06A33236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5EC90C6D" w14:textId="77777777" w:rsidR="009A272B" w:rsidRDefault="009A272B" w:rsidP="009A272B">
      <w:pPr>
        <w:pStyle w:val="Heading1"/>
        <w:rPr>
          <w:rtl/>
        </w:rPr>
      </w:pPr>
      <w:bookmarkStart w:id="18" w:name="_Toc101309925"/>
      <w:r>
        <w:rPr>
          <w:rFonts w:hint="cs"/>
          <w:rtl/>
        </w:rPr>
        <w:t>אפיון דרישות וארכיטקטורת המערכת</w:t>
      </w:r>
      <w:bookmarkEnd w:id="18"/>
    </w:p>
    <w:p w14:paraId="61EE9639" w14:textId="77777777" w:rsidR="009A272B" w:rsidRPr="00DE269C" w:rsidRDefault="009A272B" w:rsidP="009A272B"/>
    <w:p w14:paraId="190606BD" w14:textId="77777777" w:rsidR="009A272B" w:rsidRPr="0093231D" w:rsidRDefault="009A272B" w:rsidP="009A272B">
      <w:pPr>
        <w:pStyle w:val="Heading2"/>
      </w:pPr>
      <w:bookmarkStart w:id="19" w:name="_Toc79927566"/>
      <w:bookmarkStart w:id="20" w:name="_Toc79927743"/>
      <w:bookmarkStart w:id="21" w:name="_Toc79928645"/>
      <w:bookmarkStart w:id="22" w:name="_Toc101309926"/>
      <w:r>
        <w:rPr>
          <w:rFonts w:hint="cs"/>
          <w:rtl/>
        </w:rPr>
        <w:t xml:space="preserve">דרישות </w:t>
      </w:r>
      <w:bookmarkEnd w:id="19"/>
      <w:bookmarkEnd w:id="20"/>
      <w:bookmarkEnd w:id="21"/>
      <w:r>
        <w:rPr>
          <w:rFonts w:hint="cs"/>
          <w:rtl/>
        </w:rPr>
        <w:t xml:space="preserve">ושימושי מערכת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>
        <w:t>Use Cases</w:t>
      </w:r>
      <w:bookmarkEnd w:id="22"/>
    </w:p>
    <w:p w14:paraId="173D4812" w14:textId="750EB8EC" w:rsidR="009A272B" w:rsidRDefault="00E31C8F" w:rsidP="009A272B">
      <w:pPr>
        <w:pStyle w:val="ListParagraph"/>
        <w:numPr>
          <w:ilvl w:val="0"/>
          <w:numId w:val="32"/>
        </w:numPr>
      </w:pPr>
      <w:r>
        <w:rPr>
          <w:rFonts w:hint="cs"/>
          <w:rtl/>
        </w:rPr>
        <w:t>אין דרישות למערכת מעבר לתמיכה בדפדפן.</w:t>
      </w:r>
    </w:p>
    <w:p w14:paraId="60603243" w14:textId="0BC95236" w:rsidR="009A272B" w:rsidRPr="004E000D" w:rsidRDefault="009A272B" w:rsidP="009A272B"/>
    <w:p w14:paraId="65750CAE" w14:textId="79FF6C63" w:rsidR="009A272B" w:rsidRDefault="009A272B" w:rsidP="009A272B">
      <w:pPr>
        <w:pStyle w:val="Heading2"/>
        <w:rPr>
          <w:rtl/>
        </w:rPr>
      </w:pPr>
      <w:bookmarkStart w:id="23" w:name="_Toc79927567"/>
      <w:bookmarkStart w:id="24" w:name="_Toc79927744"/>
      <w:bookmarkStart w:id="25" w:name="_Toc79928646"/>
      <w:bookmarkStart w:id="26" w:name="_Toc101309927"/>
      <w:r>
        <w:rPr>
          <w:rFonts w:hint="cs"/>
          <w:rtl/>
        </w:rPr>
        <w:t xml:space="preserve">ארכיטקטורת </w:t>
      </w:r>
      <w:bookmarkEnd w:id="23"/>
      <w:bookmarkEnd w:id="24"/>
      <w:bookmarkEnd w:id="25"/>
      <w:r>
        <w:rPr>
          <w:rFonts w:hint="cs"/>
          <w:rtl/>
        </w:rPr>
        <w:t>המערכת</w:t>
      </w:r>
      <w:bookmarkEnd w:id="26"/>
      <w:r>
        <w:rPr>
          <w:rFonts w:hint="cs"/>
          <w:rtl/>
        </w:rPr>
        <w:t xml:space="preserve"> </w:t>
      </w:r>
    </w:p>
    <w:p w14:paraId="56744EF8" w14:textId="77777777" w:rsidR="009A272B" w:rsidRDefault="009A272B" w:rsidP="009A272B">
      <w:pPr>
        <w:ind w:left="720"/>
        <w:rPr>
          <w:rtl/>
        </w:rPr>
      </w:pPr>
    </w:p>
    <w:p w14:paraId="180DC7A7" w14:textId="20ADB892" w:rsidR="009A272B" w:rsidRDefault="009A272B" w:rsidP="009A272B"/>
    <w:p w14:paraId="7172A0C8" w14:textId="41D10387" w:rsidR="00AB5D8E" w:rsidRDefault="008F1D3E" w:rsidP="009A272B">
      <w:r>
        <w:rPr>
          <w:noProof/>
        </w:rPr>
        <w:drawing>
          <wp:inline distT="0" distB="0" distL="0" distR="0" wp14:anchorId="41ACBC53" wp14:editId="2715E55D">
            <wp:extent cx="6186805" cy="5420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542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12597" w14:textId="000A506A" w:rsidR="00471481" w:rsidRDefault="00471481" w:rsidP="009A272B">
      <w:pPr>
        <w:rPr>
          <w:rtl/>
        </w:rPr>
      </w:pPr>
    </w:p>
    <w:p w14:paraId="26BBA4B6" w14:textId="07AAA86C" w:rsidR="00471481" w:rsidRDefault="00471481" w:rsidP="009A272B">
      <w:pPr>
        <w:rPr>
          <w:rtl/>
        </w:rPr>
      </w:pPr>
    </w:p>
    <w:p w14:paraId="390BF13B" w14:textId="03B1A352" w:rsidR="00471481" w:rsidRDefault="00471481" w:rsidP="009A272B">
      <w:pPr>
        <w:rPr>
          <w:rtl/>
        </w:rPr>
      </w:pPr>
      <w:r>
        <w:rPr>
          <w:rFonts w:hint="cs"/>
          <w:rtl/>
        </w:rPr>
        <w:t>כאשר מבנה שרת ה-</w:t>
      </w:r>
      <w:proofErr w:type="spellStart"/>
      <w:r>
        <w:t>mySQL</w:t>
      </w:r>
      <w:proofErr w:type="spellEnd"/>
      <w:r>
        <w:rPr>
          <w:rFonts w:hint="cs"/>
          <w:rtl/>
        </w:rPr>
        <w:t xml:space="preserve"> נראה כך:</w:t>
      </w:r>
    </w:p>
    <w:p w14:paraId="50D3208F" w14:textId="2F45E2BD" w:rsidR="00471481" w:rsidRPr="0041392C" w:rsidRDefault="00471481" w:rsidP="009A272B">
      <w:pPr>
        <w:rPr>
          <w:rtl/>
        </w:rPr>
      </w:pPr>
      <w:r>
        <w:rPr>
          <w:noProof/>
        </w:rPr>
        <w:lastRenderedPageBreak/>
        <w:drawing>
          <wp:inline distT="0" distB="0" distL="0" distR="0" wp14:anchorId="520C142B" wp14:editId="5C7FD61C">
            <wp:extent cx="6186805" cy="2825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6805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2FB1" w14:textId="2DFC3042" w:rsidR="009A272B" w:rsidRDefault="0039737C" w:rsidP="00AB5D8E">
      <w:pPr>
        <w:pStyle w:val="ListParagraph"/>
        <w:rPr>
          <w:rtl/>
        </w:rPr>
      </w:pPr>
      <w:r>
        <w:rPr>
          <w:rFonts w:hint="cs"/>
          <w:rtl/>
        </w:rPr>
        <w:t>כאשר כל פנייה אל יוצר ה-</w:t>
      </w:r>
      <w:r>
        <w:t>Thread</w:t>
      </w:r>
      <w:r w:rsidR="00C26F80">
        <w:t>s</w:t>
      </w:r>
      <w:r w:rsidR="00C26F80">
        <w:rPr>
          <w:rFonts w:hint="cs"/>
          <w:rtl/>
        </w:rPr>
        <w:t xml:space="preserve"> הינה כחלק משליחת </w:t>
      </w:r>
      <w:r w:rsidR="00C26F80">
        <w:t>Packet</w:t>
      </w:r>
      <w:r w:rsidR="00C26F80">
        <w:rPr>
          <w:rFonts w:hint="cs"/>
          <w:rtl/>
        </w:rPr>
        <w:t xml:space="preserve"> בפרוטוקול </w:t>
      </w:r>
      <w:r w:rsidR="00C26F80">
        <w:t>HTTPS</w:t>
      </w:r>
      <w:r w:rsidR="00C26F80">
        <w:rPr>
          <w:rFonts w:hint="cs"/>
          <w:rtl/>
        </w:rPr>
        <w:t xml:space="preserve"> בעזרת </w:t>
      </w:r>
      <w:r w:rsidR="00C26F80">
        <w:t>TLS</w:t>
      </w:r>
      <w:r w:rsidR="00C26F80">
        <w:rPr>
          <w:rFonts w:hint="cs"/>
          <w:rtl/>
        </w:rPr>
        <w:t>.</w:t>
      </w:r>
    </w:p>
    <w:p w14:paraId="3ED40D13" w14:textId="6806551C" w:rsidR="00C26F80" w:rsidRDefault="00C26F80" w:rsidP="00AB5D8E">
      <w:pPr>
        <w:pStyle w:val="ListParagraph"/>
        <w:rPr>
          <w:rtl/>
        </w:rPr>
      </w:pPr>
    </w:p>
    <w:p w14:paraId="55FC10C0" w14:textId="77777777" w:rsidR="00C26F80" w:rsidRDefault="00C26F80" w:rsidP="00AB5D8E">
      <w:pPr>
        <w:pStyle w:val="ListParagraph"/>
      </w:pPr>
    </w:p>
    <w:p w14:paraId="19349ACF" w14:textId="77777777" w:rsidR="0039737C" w:rsidRDefault="0039737C" w:rsidP="00AB5D8E">
      <w:pPr>
        <w:pStyle w:val="ListParagraph"/>
        <w:rPr>
          <w:rtl/>
        </w:rPr>
      </w:pPr>
    </w:p>
    <w:p w14:paraId="7882649A" w14:textId="77777777" w:rsidR="009A272B" w:rsidRDefault="009A272B" w:rsidP="009A272B"/>
    <w:p w14:paraId="3D5A56D7" w14:textId="77777777" w:rsidR="009A272B" w:rsidRPr="004E000D" w:rsidRDefault="009A272B" w:rsidP="009A272B">
      <w:pPr>
        <w:pStyle w:val="Heading2"/>
      </w:pPr>
      <w:bookmarkStart w:id="27" w:name="_Toc101309928"/>
      <w:r>
        <w:rPr>
          <w:rFonts w:hint="cs"/>
          <w:rtl/>
        </w:rPr>
        <w:t xml:space="preserve">ממשק משתמש - </w:t>
      </w:r>
      <w:r>
        <w:t>GUI</w:t>
      </w:r>
      <w:bookmarkEnd w:id="27"/>
    </w:p>
    <w:p w14:paraId="4DC2495A" w14:textId="70A96D09" w:rsidR="009A272B" w:rsidRDefault="00365056" w:rsidP="009A272B">
      <w:pPr>
        <w:pStyle w:val="ListParagraph"/>
        <w:numPr>
          <w:ilvl w:val="0"/>
          <w:numId w:val="38"/>
        </w:numPr>
        <w:ind w:left="674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שרת יוצג למשתמש בעזרת ה-</w:t>
      </w:r>
      <w:r>
        <w:rPr>
          <w:rFonts w:asciiTheme="minorBidi" w:hAnsiTheme="minorBidi"/>
        </w:rPr>
        <w:t>web</w:t>
      </w:r>
    </w:p>
    <w:p w14:paraId="5F3C755E" w14:textId="1F25D6B3" w:rsidR="00AB5D8E" w:rsidRPr="00AB5D8E" w:rsidRDefault="00CD1861" w:rsidP="00AB5D8E">
      <w:pPr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5B241A6A" wp14:editId="04A092A1">
            <wp:extent cx="6178550" cy="30314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550" cy="3031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A0F69" w14:textId="0614D08A" w:rsidR="00CD1861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הלוח עליו המשתמש יצייר</w:t>
      </w:r>
    </w:p>
    <w:p w14:paraId="6790ED69" w14:textId="0A2A44AA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עט</w:t>
      </w:r>
    </w:p>
    <w:p w14:paraId="1298EEA6" w14:textId="5B6EF3EB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בחור את כלי המחק</w:t>
      </w:r>
    </w:p>
    <w:p w14:paraId="4A905716" w14:textId="64B0FA2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נקות את הלוח</w:t>
      </w:r>
    </w:p>
    <w:p w14:paraId="74790081" w14:textId="49F3EB9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מור את המחברת</w:t>
      </w:r>
    </w:p>
    <w:p w14:paraId="2DA2F034" w14:textId="45E72F1D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lastRenderedPageBreak/>
        <w:t>כפתור המאפשר לשתף את המחברת בעזרת לינק</w:t>
      </w:r>
    </w:p>
    <w:p w14:paraId="51074A2B" w14:textId="32DBE95F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מאפשר לשנות את גודל העט</w:t>
      </w:r>
    </w:p>
    <w:p w14:paraId="39949F67" w14:textId="471EBBF7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הפותח את גלגל הצבע ומאפשר לשנות את צבע העט</w:t>
      </w:r>
    </w:p>
    <w:p w14:paraId="011DD0C5" w14:textId="4D2A82B3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רשימת המחברות של המשתמש</w:t>
      </w:r>
    </w:p>
    <w:p w14:paraId="72E4FD1E" w14:textId="7242C63E" w:rsidR="00F6110B" w:rsidRDefault="00F6110B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יצירת מחברת חדשה</w:t>
      </w:r>
    </w:p>
    <w:p w14:paraId="06BC3A3A" w14:textId="56DDDAE5" w:rsidR="00E874E6" w:rsidRPr="00F6110B" w:rsidRDefault="00E874E6" w:rsidP="00F6110B">
      <w:pPr>
        <w:pStyle w:val="ListParagraph"/>
        <w:numPr>
          <w:ilvl w:val="0"/>
          <w:numId w:val="42"/>
        </w:numPr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כפתור כניסה או יציאה מהמשתמש</w:t>
      </w:r>
    </w:p>
    <w:p w14:paraId="7FE712CC" w14:textId="77777777" w:rsidR="009A272B" w:rsidRPr="009A272B" w:rsidRDefault="009A272B" w:rsidP="009A272B">
      <w:pPr>
        <w:shd w:val="clear" w:color="auto" w:fill="FFFFFF"/>
        <w:spacing w:after="120" w:line="240" w:lineRule="auto"/>
        <w:jc w:val="both"/>
        <w:rPr>
          <w:rFonts w:asciiTheme="minorBidi" w:hAnsiTheme="minorBidi"/>
        </w:rPr>
      </w:pPr>
    </w:p>
    <w:p w14:paraId="3C5EB447" w14:textId="5F5B9DDF" w:rsidR="00D87840" w:rsidRDefault="008B32B5" w:rsidP="008B32B5">
      <w:pPr>
        <w:pStyle w:val="Heading1"/>
      </w:pPr>
      <w:bookmarkStart w:id="28" w:name="_Toc101309929"/>
      <w:r>
        <w:rPr>
          <w:rFonts w:hint="cs"/>
          <w:rtl/>
        </w:rPr>
        <w:t>מדריך למפתח</w:t>
      </w:r>
      <w:bookmarkEnd w:id="28"/>
    </w:p>
    <w:p w14:paraId="41CA4034" w14:textId="1DE4B861" w:rsidR="008B32B5" w:rsidRDefault="00F055B2" w:rsidP="008B32B5">
      <w:pPr>
        <w:rPr>
          <w:rtl/>
        </w:rPr>
      </w:pPr>
      <w:hyperlink r:id="rId17" w:history="1">
        <w:r w:rsidR="00924CC5" w:rsidRPr="00924CC5">
          <w:rPr>
            <w:rStyle w:val="Hyperlink"/>
            <w:rtl/>
          </w:rPr>
          <w:t>ה-</w:t>
        </w:r>
        <w:r w:rsidR="00924CC5" w:rsidRPr="00924CC5">
          <w:rPr>
            <w:rStyle w:val="Hyperlink"/>
          </w:rPr>
          <w:t>documen</w:t>
        </w:r>
        <w:r w:rsidR="00924CC5" w:rsidRPr="00924CC5">
          <w:rPr>
            <w:rStyle w:val="Hyperlink"/>
          </w:rPr>
          <w:t>t</w:t>
        </w:r>
        <w:r w:rsidR="00924CC5" w:rsidRPr="00924CC5">
          <w:rPr>
            <w:rStyle w:val="Hyperlink"/>
          </w:rPr>
          <w:t>ation</w:t>
        </w:r>
      </w:hyperlink>
      <w:r w:rsidR="00007F64" w:rsidRPr="00007F64">
        <w:rPr>
          <w:rFonts w:asciiTheme="minorBidi" w:hAnsiTheme="minorBidi" w:hint="cs"/>
          <w:rtl/>
        </w:rPr>
        <w:t xml:space="preserve"> בו מתוארות כל המתודות והמחלקות.</w:t>
      </w:r>
    </w:p>
    <w:p w14:paraId="39FE77C3" w14:textId="674FC8FB" w:rsidR="008B32B5" w:rsidRDefault="008B32B5" w:rsidP="008B32B5">
      <w:pPr>
        <w:pStyle w:val="Heading2"/>
        <w:rPr>
          <w:rtl/>
        </w:rPr>
      </w:pPr>
      <w:r>
        <w:rPr>
          <w:rFonts w:hint="cs"/>
          <w:rtl/>
        </w:rPr>
        <w:t xml:space="preserve"> </w:t>
      </w:r>
      <w:bookmarkStart w:id="29" w:name="_Toc101309930"/>
      <w:r>
        <w:rPr>
          <w:rFonts w:hint="cs"/>
          <w:rtl/>
        </w:rPr>
        <w:t>דיאגרמת מחלקות</w:t>
      </w:r>
      <w:bookmarkEnd w:id="29"/>
    </w:p>
    <w:p w14:paraId="221DB3CE" w14:textId="1C9BE37F" w:rsidR="008B32B5" w:rsidRDefault="009461FA" w:rsidP="008B32B5">
      <w:r>
        <w:rPr>
          <w:noProof/>
        </w:rPr>
        <w:drawing>
          <wp:inline distT="0" distB="0" distL="0" distR="0" wp14:anchorId="47CC9D2D" wp14:editId="3EE4461C">
            <wp:extent cx="5817870" cy="220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7870" cy="220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331F1" w14:textId="154FA3E0" w:rsidR="009461FA" w:rsidRDefault="009461FA" w:rsidP="008B32B5"/>
    <w:p w14:paraId="2B4E7A21" w14:textId="31916DE7" w:rsidR="009461FA" w:rsidRDefault="00954F7C" w:rsidP="00954F7C">
      <w:pPr>
        <w:pStyle w:val="Heading1"/>
        <w:rPr>
          <w:rtl/>
        </w:rPr>
      </w:pPr>
      <w:bookmarkStart w:id="30" w:name="_Toc101309931"/>
      <w:r>
        <w:rPr>
          <w:rFonts w:hint="cs"/>
          <w:rtl/>
        </w:rPr>
        <w:t>סיכום אישי ורפלקציה</w:t>
      </w:r>
      <w:bookmarkEnd w:id="30"/>
    </w:p>
    <w:p w14:paraId="33320BE3" w14:textId="1B22B8CA" w:rsidR="00954F7C" w:rsidRDefault="004F664D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העובדה על הפרויקט עבורי </w:t>
      </w:r>
      <w:proofErr w:type="spellStart"/>
      <w:r>
        <w:rPr>
          <w:rFonts w:hint="cs"/>
          <w:rtl/>
        </w:rPr>
        <w:t>היתה</w:t>
      </w:r>
      <w:proofErr w:type="spellEnd"/>
      <w:r>
        <w:rPr>
          <w:rFonts w:hint="cs"/>
          <w:rtl/>
        </w:rPr>
        <w:t xml:space="preserve"> בעיקר מהנה,</w:t>
      </w:r>
      <w:r w:rsidR="003371F2">
        <w:rPr>
          <w:rFonts w:hint="cs"/>
          <w:rtl/>
        </w:rPr>
        <w:t xml:space="preserve"> למדתי התנהלות נכונה יותר בסביבה סובבת אובייקטים </w:t>
      </w:r>
      <w:proofErr w:type="spellStart"/>
      <w:r w:rsidR="003371F2">
        <w:rPr>
          <w:rFonts w:hint="cs"/>
          <w:rtl/>
        </w:rPr>
        <w:t>בפייתון</w:t>
      </w:r>
      <w:proofErr w:type="spellEnd"/>
      <w:r w:rsidR="003371F2">
        <w:rPr>
          <w:rFonts w:hint="cs"/>
          <w:rtl/>
        </w:rPr>
        <w:t xml:space="preserve"> אך זאת</w:t>
      </w:r>
      <w:r>
        <w:rPr>
          <w:rFonts w:hint="cs"/>
          <w:rtl/>
        </w:rPr>
        <w:t xml:space="preserve"> למעט העבודה וההתנהלות עם </w:t>
      </w:r>
      <w:proofErr w:type="spellStart"/>
      <w:r>
        <w:t>js</w:t>
      </w:r>
      <w:proofErr w:type="spellEnd"/>
      <w:r>
        <w:rPr>
          <w:rFonts w:hint="cs"/>
          <w:rtl/>
        </w:rPr>
        <w:t xml:space="preserve"> והדפדפן. מצאתי את השפה לא אינטואיטיבית ואת הצורך באלפי ספריות שונות על מנת ליצור שרת נורמלי מיותר. </w:t>
      </w:r>
      <w:r w:rsidR="003371F2">
        <w:rPr>
          <w:rFonts w:hint="cs"/>
          <w:rtl/>
        </w:rPr>
        <w:t xml:space="preserve">יחד עם זאת, חוסר מבנה טבעי של </w:t>
      </w:r>
      <w:proofErr w:type="spellStart"/>
      <w:r w:rsidR="003371F2">
        <w:rPr>
          <w:rFonts w:hint="cs"/>
          <w:rtl/>
        </w:rPr>
        <w:t>תהליכונים</w:t>
      </w:r>
      <w:proofErr w:type="spellEnd"/>
      <w:r w:rsidR="003371F2">
        <w:rPr>
          <w:rFonts w:hint="cs"/>
          <w:rtl/>
        </w:rPr>
        <w:t xml:space="preserve"> ותהליכים והסידור האוטומטי של ההתנהלות איתם על ידי הדפדפן בלי יותר מידי הערות על כך מעיקים.</w:t>
      </w:r>
    </w:p>
    <w:p w14:paraId="1E17CE8A" w14:textId="45A809C3" w:rsidR="003371F2" w:rsidRDefault="003371F2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מהפרויקט למדתי לעבוד עם </w:t>
      </w:r>
      <w:proofErr w:type="spellStart"/>
      <w:r>
        <w:t>js</w:t>
      </w:r>
      <w:proofErr w:type="spellEnd"/>
      <w:r>
        <w:t>,</w:t>
      </w:r>
      <w:r>
        <w:rPr>
          <w:rFonts w:hint="cs"/>
          <w:rtl/>
        </w:rPr>
        <w:t xml:space="preserve"> </w:t>
      </w:r>
      <w:r>
        <w:t xml:space="preserve">html </w:t>
      </w:r>
      <w:r>
        <w:rPr>
          <w:rFonts w:hint="cs"/>
          <w:rtl/>
        </w:rPr>
        <w:t xml:space="preserve"> ו-</w:t>
      </w:r>
      <w:proofErr w:type="spellStart"/>
      <w:r>
        <w:t>css</w:t>
      </w:r>
      <w:proofErr w:type="spellEnd"/>
      <w:r>
        <w:rPr>
          <w:rFonts w:hint="cs"/>
          <w:rtl/>
        </w:rPr>
        <w:t xml:space="preserve"> וכמובן הספריות הנכללות בהן. בנוסף למדתי להקים שרת </w:t>
      </w:r>
      <w:r>
        <w:rPr>
          <w:rFonts w:hint="cs"/>
        </w:rPr>
        <w:t>HTTPS</w:t>
      </w:r>
      <w:r>
        <w:rPr>
          <w:rFonts w:hint="cs"/>
          <w:rtl/>
        </w:rPr>
        <w:t xml:space="preserve"> ו</w:t>
      </w:r>
      <w:r w:rsidR="00D3230E">
        <w:rPr>
          <w:rFonts w:hint="cs"/>
          <w:rtl/>
        </w:rPr>
        <w:t>איך להשתמש ב-</w:t>
      </w:r>
      <w:proofErr w:type="spellStart"/>
      <w:r w:rsidR="00D3230E">
        <w:t>mysql</w:t>
      </w:r>
      <w:proofErr w:type="spellEnd"/>
      <w:r w:rsidR="00D3230E">
        <w:rPr>
          <w:rFonts w:hint="cs"/>
          <w:rtl/>
        </w:rPr>
        <w:t xml:space="preserve"> ב-</w:t>
      </w:r>
      <w:r w:rsidR="00D3230E">
        <w:t>python</w:t>
      </w:r>
      <w:r w:rsidR="00932229">
        <w:rPr>
          <w:rFonts w:hint="cs"/>
          <w:rtl/>
        </w:rPr>
        <w:t>.</w:t>
      </w:r>
    </w:p>
    <w:p w14:paraId="5A8B585A" w14:textId="77DC8EED" w:rsidR="00932229" w:rsidRPr="00954F7C" w:rsidRDefault="00932229" w:rsidP="00954F7C">
      <w:pPr>
        <w:pStyle w:val="ListParagraph"/>
        <w:numPr>
          <w:ilvl w:val="0"/>
          <w:numId w:val="38"/>
        </w:numPr>
      </w:pPr>
      <w:r>
        <w:rPr>
          <w:rFonts w:hint="cs"/>
          <w:rtl/>
        </w:rPr>
        <w:t xml:space="preserve">לו הייתי מתחיל את </w:t>
      </w:r>
      <w:proofErr w:type="spellStart"/>
      <w:r>
        <w:rPr>
          <w:rFonts w:hint="cs"/>
          <w:rtl/>
        </w:rPr>
        <w:t>הפרוייקט</w:t>
      </w:r>
      <w:proofErr w:type="spellEnd"/>
      <w:r>
        <w:rPr>
          <w:rFonts w:hint="cs"/>
          <w:rtl/>
        </w:rPr>
        <w:t xml:space="preserve"> היום הייתי מחלק את הקוד באופן ברור יותר. הייתי משתמש ביותר מחלקות במקום במערכים והייתי בוחר להשתמש בספרייה מוכנה להכין שרתי </w:t>
      </w:r>
      <w:r>
        <w:t>HTTPS</w:t>
      </w:r>
      <w:r>
        <w:rPr>
          <w:rFonts w:hint="cs"/>
          <w:rtl/>
        </w:rPr>
        <w:t xml:space="preserve"> במקום לכתוב את </w:t>
      </w:r>
      <w:proofErr w:type="spellStart"/>
      <w:r>
        <w:rPr>
          <w:rFonts w:hint="cs"/>
          <w:rtl/>
        </w:rPr>
        <w:t>הכל</w:t>
      </w:r>
      <w:proofErr w:type="spellEnd"/>
      <w:r>
        <w:rPr>
          <w:rFonts w:hint="cs"/>
          <w:rtl/>
        </w:rPr>
        <w:t xml:space="preserve"> מחדש עם ספריית ה</w:t>
      </w:r>
      <w:r>
        <w:t>socket</w:t>
      </w:r>
      <w:r>
        <w:rPr>
          <w:rFonts w:hint="cs"/>
          <w:rtl/>
        </w:rPr>
        <w:t>.</w:t>
      </w:r>
      <w:r w:rsidR="00AA420D">
        <w:rPr>
          <w:rFonts w:hint="cs"/>
          <w:rtl/>
        </w:rPr>
        <w:t xml:space="preserve"> בנוסף הייתי רושם את האתר בעזרת ספרייה כמו </w:t>
      </w:r>
      <w:r w:rsidR="00AA420D">
        <w:t>React</w:t>
      </w:r>
      <w:r w:rsidR="00AA420D">
        <w:rPr>
          <w:rFonts w:hint="cs"/>
          <w:rtl/>
        </w:rPr>
        <w:t xml:space="preserve"> לעומת ה</w:t>
      </w:r>
      <w:proofErr w:type="spellStart"/>
      <w:r w:rsidR="00AA420D">
        <w:t>js</w:t>
      </w:r>
      <w:proofErr w:type="spellEnd"/>
      <w:r w:rsidR="00AA420D">
        <w:rPr>
          <w:rFonts w:hint="cs"/>
          <w:rtl/>
        </w:rPr>
        <w:t xml:space="preserve"> הרגיל אשר בו השתמשתי.</w:t>
      </w:r>
    </w:p>
    <w:sectPr w:rsidR="00932229" w:rsidRPr="00954F7C" w:rsidSect="00040EA0">
      <w:headerReference w:type="default" r:id="rId19"/>
      <w:footerReference w:type="default" r:id="rId2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4F35C" w14:textId="77777777" w:rsidR="00F055B2" w:rsidRDefault="00F055B2" w:rsidP="002B62F8">
      <w:pPr>
        <w:spacing w:line="240" w:lineRule="auto"/>
      </w:pPr>
      <w:r>
        <w:separator/>
      </w:r>
    </w:p>
  </w:endnote>
  <w:endnote w:type="continuationSeparator" w:id="0">
    <w:p w14:paraId="5A9329B5" w14:textId="77777777" w:rsidR="00F055B2" w:rsidRDefault="00F055B2" w:rsidP="002B62F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BBBD8" w14:textId="77777777" w:rsidR="00E501C6" w:rsidRPr="00740E81" w:rsidRDefault="00F055B2" w:rsidP="00D12792">
    <w:pPr>
      <w:pStyle w:val="Footer"/>
      <w:pBdr>
        <w:top w:val="single" w:sz="4" w:space="1" w:color="auto"/>
        <w:bottom w:val="single" w:sz="4" w:space="1" w:color="auto"/>
      </w:pBdr>
      <w:jc w:val="right"/>
      <w:rPr>
        <w:rtl/>
      </w:rPr>
    </w:pPr>
    <w:sdt>
      <w:sdtPr>
        <w:rPr>
          <w:rtl/>
        </w:rPr>
        <w:id w:val="18695619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fldSimple w:instr=" NUMPAGES   \* MERGEFORMAT ">
          <w:r w:rsidR="00E501C6">
            <w:rPr>
              <w:noProof/>
              <w:rtl/>
            </w:rPr>
            <w:t>6</w:t>
          </w:r>
        </w:fldSimple>
        <w:r w:rsidR="00E501C6">
          <w:rPr>
            <w:rFonts w:hint="cs"/>
            <w:rtl/>
          </w:rPr>
          <w:t xml:space="preserve"> / </w:t>
        </w:r>
        <w:r w:rsidR="00E501C6">
          <w:fldChar w:fldCharType="begin"/>
        </w:r>
        <w:r w:rsidR="00E501C6">
          <w:instrText xml:space="preserve"> PAGE   \* MERGEFORMAT </w:instrText>
        </w:r>
        <w:r w:rsidR="00E501C6">
          <w:fldChar w:fldCharType="separate"/>
        </w:r>
        <w:r w:rsidR="00E501C6">
          <w:rPr>
            <w:noProof/>
          </w:rPr>
          <w:t>2</w:t>
        </w:r>
        <w:r w:rsidR="00E501C6">
          <w:rPr>
            <w:noProof/>
          </w:rPr>
          <w:fldChar w:fldCharType="end"/>
        </w:r>
        <w:r w:rsidR="00E501C6">
          <w:rPr>
            <w:noProof/>
          </w:rPr>
          <w:t xml:space="preserve"> 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A13494" w14:textId="77777777" w:rsidR="00F055B2" w:rsidRDefault="00F055B2" w:rsidP="002B62F8">
      <w:pPr>
        <w:spacing w:line="240" w:lineRule="auto"/>
      </w:pPr>
      <w:r>
        <w:separator/>
      </w:r>
    </w:p>
  </w:footnote>
  <w:footnote w:type="continuationSeparator" w:id="0">
    <w:p w14:paraId="38D728B6" w14:textId="77777777" w:rsidR="00F055B2" w:rsidRDefault="00F055B2" w:rsidP="002B62F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6E6A7" w14:textId="679F5E34" w:rsidR="00E501C6" w:rsidRDefault="00E501C6" w:rsidP="00D12792">
    <w:pPr>
      <w:pStyle w:val="Header"/>
      <w:jc w:val="center"/>
      <w:rPr>
        <w:rtl/>
      </w:rPr>
    </w:pPr>
    <w:r>
      <w:rPr>
        <w:rFonts w:hint="cs"/>
        <w:rtl/>
      </w:rPr>
      <w:t>שם הפרויקט:___________</w:t>
    </w:r>
  </w:p>
  <w:p w14:paraId="42AB879C" w14:textId="48EA71E8" w:rsidR="00E501C6" w:rsidRDefault="00E501C6" w:rsidP="001D284D">
    <w:pPr>
      <w:pStyle w:val="Header"/>
      <w:rPr>
        <w:rtl/>
      </w:rPr>
    </w:pPr>
    <w:r>
      <w:rPr>
        <w:rFonts w:hint="cs"/>
        <w:rtl/>
      </w:rPr>
      <w:t>מגיש:____________</w:t>
    </w:r>
    <w:r>
      <w:rPr>
        <w:rtl/>
      </w:rPr>
      <w:tab/>
    </w:r>
    <w:r>
      <w:rPr>
        <w:rtl/>
      </w:rPr>
      <w:tab/>
    </w:r>
    <w:r>
      <w:rPr>
        <w:rFonts w:hint="cs"/>
        <w:rtl/>
      </w:rPr>
      <w:t xml:space="preserve">  תאריך:______________</w:t>
    </w:r>
  </w:p>
  <w:p w14:paraId="497E37B9" w14:textId="77777777" w:rsidR="00E501C6" w:rsidRDefault="00E501C6" w:rsidP="00934882">
    <w:pPr>
      <w:pBdr>
        <w:bottom w:val="double" w:sz="6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A7CEE"/>
    <w:multiLevelType w:val="hybridMultilevel"/>
    <w:tmpl w:val="EE723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B262F"/>
    <w:multiLevelType w:val="multilevel"/>
    <w:tmpl w:val="08A0452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A047D32"/>
    <w:multiLevelType w:val="hybridMultilevel"/>
    <w:tmpl w:val="0FD60AF8"/>
    <w:lvl w:ilvl="0" w:tplc="AB9C1272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4" w:hanging="360"/>
      </w:pPr>
    </w:lvl>
    <w:lvl w:ilvl="2" w:tplc="2000001B" w:tentative="1">
      <w:start w:val="1"/>
      <w:numFmt w:val="lowerRoman"/>
      <w:lvlText w:val="%3."/>
      <w:lvlJc w:val="right"/>
      <w:pPr>
        <w:ind w:left="2254" w:hanging="180"/>
      </w:pPr>
    </w:lvl>
    <w:lvl w:ilvl="3" w:tplc="2000000F" w:tentative="1">
      <w:start w:val="1"/>
      <w:numFmt w:val="decimal"/>
      <w:lvlText w:val="%4."/>
      <w:lvlJc w:val="left"/>
      <w:pPr>
        <w:ind w:left="2974" w:hanging="360"/>
      </w:pPr>
    </w:lvl>
    <w:lvl w:ilvl="4" w:tplc="20000019" w:tentative="1">
      <w:start w:val="1"/>
      <w:numFmt w:val="lowerLetter"/>
      <w:lvlText w:val="%5."/>
      <w:lvlJc w:val="left"/>
      <w:pPr>
        <w:ind w:left="3694" w:hanging="360"/>
      </w:pPr>
    </w:lvl>
    <w:lvl w:ilvl="5" w:tplc="2000001B" w:tentative="1">
      <w:start w:val="1"/>
      <w:numFmt w:val="lowerRoman"/>
      <w:lvlText w:val="%6."/>
      <w:lvlJc w:val="right"/>
      <w:pPr>
        <w:ind w:left="4414" w:hanging="180"/>
      </w:pPr>
    </w:lvl>
    <w:lvl w:ilvl="6" w:tplc="2000000F" w:tentative="1">
      <w:start w:val="1"/>
      <w:numFmt w:val="decimal"/>
      <w:lvlText w:val="%7."/>
      <w:lvlJc w:val="left"/>
      <w:pPr>
        <w:ind w:left="5134" w:hanging="360"/>
      </w:pPr>
    </w:lvl>
    <w:lvl w:ilvl="7" w:tplc="20000019" w:tentative="1">
      <w:start w:val="1"/>
      <w:numFmt w:val="lowerLetter"/>
      <w:lvlText w:val="%8."/>
      <w:lvlJc w:val="left"/>
      <w:pPr>
        <w:ind w:left="5854" w:hanging="360"/>
      </w:pPr>
    </w:lvl>
    <w:lvl w:ilvl="8" w:tplc="200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" w15:restartNumberingAfterBreak="0">
    <w:nsid w:val="0C455C20"/>
    <w:multiLevelType w:val="multilevel"/>
    <w:tmpl w:val="21BA2DD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E01B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970241B"/>
    <w:multiLevelType w:val="hybridMultilevel"/>
    <w:tmpl w:val="C8D6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27E65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003591A"/>
    <w:multiLevelType w:val="hybridMultilevel"/>
    <w:tmpl w:val="CCCC5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652D15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4132B9F"/>
    <w:multiLevelType w:val="multilevel"/>
    <w:tmpl w:val="BE5A15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9B254E1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7B31A4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2" w15:restartNumberingAfterBreak="0">
    <w:nsid w:val="2D6661C8"/>
    <w:multiLevelType w:val="hybridMultilevel"/>
    <w:tmpl w:val="E3B8A98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3" w15:restartNumberingAfterBreak="0">
    <w:nsid w:val="327A1D51"/>
    <w:multiLevelType w:val="hybridMultilevel"/>
    <w:tmpl w:val="5F944D8E"/>
    <w:lvl w:ilvl="0" w:tplc="3804782A">
      <w:start w:val="20"/>
      <w:numFmt w:val="bullet"/>
      <w:lvlText w:val=""/>
      <w:lvlJc w:val="left"/>
      <w:pPr>
        <w:ind w:left="814" w:hanging="360"/>
      </w:pPr>
      <w:rPr>
        <w:rFonts w:ascii="Symbol" w:eastAsiaTheme="minorHAnsi" w:hAnsi="Symbol" w:cs="Arial" w:hint="default"/>
      </w:rPr>
    </w:lvl>
    <w:lvl w:ilvl="1" w:tplc="20000003" w:tentative="1">
      <w:start w:val="1"/>
      <w:numFmt w:val="bullet"/>
      <w:lvlText w:val="o"/>
      <w:lvlJc w:val="left"/>
      <w:pPr>
        <w:ind w:left="153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5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7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9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1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3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5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74" w:hanging="360"/>
      </w:pPr>
      <w:rPr>
        <w:rFonts w:ascii="Wingdings" w:hAnsi="Wingdings" w:hint="default"/>
      </w:rPr>
    </w:lvl>
  </w:abstractNum>
  <w:abstractNum w:abstractNumId="14" w15:restartNumberingAfterBreak="0">
    <w:nsid w:val="389C7B4F"/>
    <w:multiLevelType w:val="hybridMultilevel"/>
    <w:tmpl w:val="D4D69CF4"/>
    <w:lvl w:ilvl="0" w:tplc="40FEB0C4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  <w:b w:val="0"/>
        <w:bCs w:val="0"/>
      </w:rPr>
    </w:lvl>
    <w:lvl w:ilvl="1" w:tplc="BA70D15A">
      <w:start w:val="1"/>
      <w:numFmt w:val="hebrew1"/>
      <w:lvlText w:val="%2."/>
      <w:lvlJc w:val="left"/>
      <w:pPr>
        <w:tabs>
          <w:tab w:val="num" w:pos="1106"/>
        </w:tabs>
        <w:ind w:left="1106" w:hanging="360"/>
      </w:pPr>
      <w:rPr>
        <w:rFonts w:asciiTheme="minorBidi" w:eastAsiaTheme="minorHAnsi" w:hAnsiTheme="minorBidi" w:cstheme="minorBidi"/>
      </w:r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15" w15:restartNumberingAfterBreak="0">
    <w:nsid w:val="3A3B3A49"/>
    <w:multiLevelType w:val="multilevel"/>
    <w:tmpl w:val="92F07B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4EA30265"/>
    <w:multiLevelType w:val="hybridMultilevel"/>
    <w:tmpl w:val="339E854E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7" w15:restartNumberingAfterBreak="0">
    <w:nsid w:val="500047EC"/>
    <w:multiLevelType w:val="hybridMultilevel"/>
    <w:tmpl w:val="D8141E2A"/>
    <w:lvl w:ilvl="0" w:tplc="A628F802">
      <w:start w:val="1"/>
      <w:numFmt w:val="bullet"/>
      <w:lvlText w:val=""/>
      <w:lvlJc w:val="left"/>
      <w:pPr>
        <w:tabs>
          <w:tab w:val="num" w:pos="1080"/>
        </w:tabs>
        <w:ind w:left="1080" w:hanging="360"/>
      </w:pPr>
      <w:rPr>
        <w:rFonts w:ascii="Wingdings 3" w:hAnsi="Wingdings 3" w:hint="default"/>
      </w:rPr>
    </w:lvl>
    <w:lvl w:ilvl="1" w:tplc="F4BC820A">
      <w:start w:val="15942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1C0C7C48" w:tentative="1">
      <w:start w:val="1"/>
      <w:numFmt w:val="bullet"/>
      <w:lvlText w:val=""/>
      <w:lvlJc w:val="left"/>
      <w:pPr>
        <w:tabs>
          <w:tab w:val="num" w:pos="2520"/>
        </w:tabs>
        <w:ind w:left="2520" w:hanging="360"/>
      </w:pPr>
      <w:rPr>
        <w:rFonts w:ascii="Wingdings 3" w:hAnsi="Wingdings 3" w:hint="default"/>
      </w:rPr>
    </w:lvl>
    <w:lvl w:ilvl="3" w:tplc="33E8913A" w:tentative="1">
      <w:start w:val="1"/>
      <w:numFmt w:val="bullet"/>
      <w:lvlText w:val=""/>
      <w:lvlJc w:val="left"/>
      <w:pPr>
        <w:tabs>
          <w:tab w:val="num" w:pos="3240"/>
        </w:tabs>
        <w:ind w:left="3240" w:hanging="360"/>
      </w:pPr>
      <w:rPr>
        <w:rFonts w:ascii="Wingdings 3" w:hAnsi="Wingdings 3" w:hint="default"/>
      </w:rPr>
    </w:lvl>
    <w:lvl w:ilvl="4" w:tplc="E708B824" w:tentative="1">
      <w:start w:val="1"/>
      <w:numFmt w:val="bullet"/>
      <w:lvlText w:val=""/>
      <w:lvlJc w:val="left"/>
      <w:pPr>
        <w:tabs>
          <w:tab w:val="num" w:pos="3960"/>
        </w:tabs>
        <w:ind w:left="3960" w:hanging="360"/>
      </w:pPr>
      <w:rPr>
        <w:rFonts w:ascii="Wingdings 3" w:hAnsi="Wingdings 3" w:hint="default"/>
      </w:rPr>
    </w:lvl>
    <w:lvl w:ilvl="5" w:tplc="E2B6149A" w:tentative="1">
      <w:start w:val="1"/>
      <w:numFmt w:val="bullet"/>
      <w:lvlText w:val=""/>
      <w:lvlJc w:val="left"/>
      <w:pPr>
        <w:tabs>
          <w:tab w:val="num" w:pos="4680"/>
        </w:tabs>
        <w:ind w:left="4680" w:hanging="360"/>
      </w:pPr>
      <w:rPr>
        <w:rFonts w:ascii="Wingdings 3" w:hAnsi="Wingdings 3" w:hint="default"/>
      </w:rPr>
    </w:lvl>
    <w:lvl w:ilvl="6" w:tplc="D7BCFC52" w:tentative="1">
      <w:start w:val="1"/>
      <w:numFmt w:val="bullet"/>
      <w:lvlText w:val=""/>
      <w:lvlJc w:val="left"/>
      <w:pPr>
        <w:tabs>
          <w:tab w:val="num" w:pos="5400"/>
        </w:tabs>
        <w:ind w:left="5400" w:hanging="360"/>
      </w:pPr>
      <w:rPr>
        <w:rFonts w:ascii="Wingdings 3" w:hAnsi="Wingdings 3" w:hint="default"/>
      </w:rPr>
    </w:lvl>
    <w:lvl w:ilvl="7" w:tplc="65A263A2" w:tentative="1">
      <w:start w:val="1"/>
      <w:numFmt w:val="bullet"/>
      <w:lvlText w:val=""/>
      <w:lvlJc w:val="left"/>
      <w:pPr>
        <w:tabs>
          <w:tab w:val="num" w:pos="6120"/>
        </w:tabs>
        <w:ind w:left="6120" w:hanging="360"/>
      </w:pPr>
      <w:rPr>
        <w:rFonts w:ascii="Wingdings 3" w:hAnsi="Wingdings 3" w:hint="default"/>
      </w:rPr>
    </w:lvl>
    <w:lvl w:ilvl="8" w:tplc="927037D6" w:tentative="1">
      <w:start w:val="1"/>
      <w:numFmt w:val="bullet"/>
      <w:lvlText w:val=""/>
      <w:lvlJc w:val="left"/>
      <w:pPr>
        <w:tabs>
          <w:tab w:val="num" w:pos="6840"/>
        </w:tabs>
        <w:ind w:left="6840" w:hanging="360"/>
      </w:pPr>
      <w:rPr>
        <w:rFonts w:ascii="Wingdings 3" w:hAnsi="Wingdings 3" w:hint="default"/>
      </w:rPr>
    </w:lvl>
  </w:abstractNum>
  <w:abstractNum w:abstractNumId="18" w15:restartNumberingAfterBreak="0">
    <w:nsid w:val="5D0D100D"/>
    <w:multiLevelType w:val="hybridMultilevel"/>
    <w:tmpl w:val="E8CEC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432F62"/>
    <w:multiLevelType w:val="hybridMultilevel"/>
    <w:tmpl w:val="E70A2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800063"/>
    <w:multiLevelType w:val="hybridMultilevel"/>
    <w:tmpl w:val="E2788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E61F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0B6F2D"/>
    <w:multiLevelType w:val="hybridMultilevel"/>
    <w:tmpl w:val="DFE85E32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23" w15:restartNumberingAfterBreak="0">
    <w:nsid w:val="67917009"/>
    <w:multiLevelType w:val="hybridMultilevel"/>
    <w:tmpl w:val="BD7E3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95BA7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5" w15:restartNumberingAfterBreak="0">
    <w:nsid w:val="6E8111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33450CB"/>
    <w:multiLevelType w:val="hybridMultilevel"/>
    <w:tmpl w:val="AE487000"/>
    <w:lvl w:ilvl="0" w:tplc="259A0B4E">
      <w:start w:val="1"/>
      <w:numFmt w:val="decimal"/>
      <w:lvlText w:val="%1."/>
      <w:lvlJc w:val="left"/>
      <w:pPr>
        <w:tabs>
          <w:tab w:val="num" w:pos="476"/>
        </w:tabs>
        <w:ind w:left="476" w:hanging="45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106"/>
        </w:tabs>
        <w:ind w:left="1106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26"/>
        </w:tabs>
        <w:ind w:left="1826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46"/>
        </w:tabs>
        <w:ind w:left="2546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66"/>
        </w:tabs>
        <w:ind w:left="3266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86"/>
        </w:tabs>
        <w:ind w:left="3986" w:hanging="180"/>
      </w:pPr>
    </w:lvl>
    <w:lvl w:ilvl="6" w:tplc="0409000F">
      <w:start w:val="1"/>
      <w:numFmt w:val="decimal"/>
      <w:lvlText w:val="%7."/>
      <w:lvlJc w:val="left"/>
      <w:pPr>
        <w:tabs>
          <w:tab w:val="num" w:pos="4706"/>
        </w:tabs>
        <w:ind w:left="4706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26"/>
        </w:tabs>
        <w:ind w:left="5426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46"/>
        </w:tabs>
        <w:ind w:left="6146" w:hanging="180"/>
      </w:pPr>
    </w:lvl>
  </w:abstractNum>
  <w:abstractNum w:abstractNumId="27" w15:restartNumberingAfterBreak="0">
    <w:nsid w:val="74052AB6"/>
    <w:multiLevelType w:val="hybridMultilevel"/>
    <w:tmpl w:val="EF286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CC0589"/>
    <w:multiLevelType w:val="multilevel"/>
    <w:tmpl w:val="F00817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5906416"/>
    <w:multiLevelType w:val="hybridMultilevel"/>
    <w:tmpl w:val="D2A2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27A3"/>
    <w:multiLevelType w:val="hybridMultilevel"/>
    <w:tmpl w:val="A6F8FD12"/>
    <w:lvl w:ilvl="0" w:tplc="AA4A5CB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1D4CF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FBB6C82"/>
    <w:multiLevelType w:val="hybridMultilevel"/>
    <w:tmpl w:val="E7926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0852976">
    <w:abstractNumId w:val="31"/>
  </w:num>
  <w:num w:numId="2" w16cid:durableId="210848814">
    <w:abstractNumId w:val="14"/>
  </w:num>
  <w:num w:numId="3" w16cid:durableId="2011330626">
    <w:abstractNumId w:val="26"/>
  </w:num>
  <w:num w:numId="4" w16cid:durableId="1959137860">
    <w:abstractNumId w:val="30"/>
  </w:num>
  <w:num w:numId="5" w16cid:durableId="1285310462">
    <w:abstractNumId w:val="1"/>
  </w:num>
  <w:num w:numId="6" w16cid:durableId="1582719156">
    <w:abstractNumId w:val="24"/>
  </w:num>
  <w:num w:numId="7" w16cid:durableId="1554465287">
    <w:abstractNumId w:val="25"/>
  </w:num>
  <w:num w:numId="8" w16cid:durableId="127672203">
    <w:abstractNumId w:val="11"/>
  </w:num>
  <w:num w:numId="9" w16cid:durableId="337923602">
    <w:abstractNumId w:val="15"/>
  </w:num>
  <w:num w:numId="10" w16cid:durableId="1311785948">
    <w:abstractNumId w:val="21"/>
  </w:num>
  <w:num w:numId="11" w16cid:durableId="1229993131">
    <w:abstractNumId w:val="4"/>
  </w:num>
  <w:num w:numId="12" w16cid:durableId="1840190153">
    <w:abstractNumId w:val="3"/>
  </w:num>
  <w:num w:numId="13" w16cid:durableId="541598075">
    <w:abstractNumId w:val="3"/>
  </w:num>
  <w:num w:numId="14" w16cid:durableId="808669982">
    <w:abstractNumId w:val="3"/>
  </w:num>
  <w:num w:numId="15" w16cid:durableId="1302885103">
    <w:abstractNumId w:val="9"/>
  </w:num>
  <w:num w:numId="16" w16cid:durableId="248538044">
    <w:abstractNumId w:val="9"/>
  </w:num>
  <w:num w:numId="17" w16cid:durableId="864054645">
    <w:abstractNumId w:val="9"/>
  </w:num>
  <w:num w:numId="18" w16cid:durableId="371997074">
    <w:abstractNumId w:val="28"/>
  </w:num>
  <w:num w:numId="19" w16cid:durableId="587664450">
    <w:abstractNumId w:val="10"/>
  </w:num>
  <w:num w:numId="20" w16cid:durableId="1635985291">
    <w:abstractNumId w:val="6"/>
  </w:num>
  <w:num w:numId="21" w16cid:durableId="112556468">
    <w:abstractNumId w:val="9"/>
  </w:num>
  <w:num w:numId="22" w16cid:durableId="1018119935">
    <w:abstractNumId w:val="8"/>
  </w:num>
  <w:num w:numId="23" w16cid:durableId="269703049">
    <w:abstractNumId w:val="9"/>
  </w:num>
  <w:num w:numId="24" w16cid:durableId="123930643">
    <w:abstractNumId w:val="9"/>
  </w:num>
  <w:num w:numId="25" w16cid:durableId="2015374958">
    <w:abstractNumId w:val="9"/>
  </w:num>
  <w:num w:numId="26" w16cid:durableId="62727686">
    <w:abstractNumId w:val="9"/>
  </w:num>
  <w:num w:numId="27" w16cid:durableId="1566063275">
    <w:abstractNumId w:val="0"/>
  </w:num>
  <w:num w:numId="28" w16cid:durableId="202718437">
    <w:abstractNumId w:val="32"/>
  </w:num>
  <w:num w:numId="29" w16cid:durableId="1775705623">
    <w:abstractNumId w:val="19"/>
  </w:num>
  <w:num w:numId="30" w16cid:durableId="949971595">
    <w:abstractNumId w:val="23"/>
  </w:num>
  <w:num w:numId="31" w16cid:durableId="398596625">
    <w:abstractNumId w:val="18"/>
  </w:num>
  <w:num w:numId="32" w16cid:durableId="1040938930">
    <w:abstractNumId w:val="7"/>
  </w:num>
  <w:num w:numId="33" w16cid:durableId="1311638227">
    <w:abstractNumId w:val="20"/>
  </w:num>
  <w:num w:numId="34" w16cid:durableId="2040354217">
    <w:abstractNumId w:val="5"/>
  </w:num>
  <w:num w:numId="35" w16cid:durableId="1644040378">
    <w:abstractNumId w:val="27"/>
  </w:num>
  <w:num w:numId="36" w16cid:durableId="1091777749">
    <w:abstractNumId w:val="12"/>
  </w:num>
  <w:num w:numId="37" w16cid:durableId="1354653813">
    <w:abstractNumId w:val="22"/>
  </w:num>
  <w:num w:numId="38" w16cid:durableId="524439829">
    <w:abstractNumId w:val="16"/>
  </w:num>
  <w:num w:numId="39" w16cid:durableId="1187599301">
    <w:abstractNumId w:val="17"/>
  </w:num>
  <w:num w:numId="40" w16cid:durableId="855852374">
    <w:abstractNumId w:val="29"/>
  </w:num>
  <w:num w:numId="41" w16cid:durableId="948704646">
    <w:abstractNumId w:val="13"/>
  </w:num>
  <w:num w:numId="42" w16cid:durableId="333340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NDA3szAzMzA3NTBW0lEKTi0uzszPAykwrAUAAq0ZrCwAAAA="/>
  </w:docVars>
  <w:rsids>
    <w:rsidRoot w:val="002B62F8"/>
    <w:rsid w:val="000007A5"/>
    <w:rsid w:val="00007F64"/>
    <w:rsid w:val="00024D9E"/>
    <w:rsid w:val="00040EA0"/>
    <w:rsid w:val="00061B6B"/>
    <w:rsid w:val="0007131E"/>
    <w:rsid w:val="000737DE"/>
    <w:rsid w:val="000857B2"/>
    <w:rsid w:val="000A215D"/>
    <w:rsid w:val="000A377A"/>
    <w:rsid w:val="000A5844"/>
    <w:rsid w:val="000B4980"/>
    <w:rsid w:val="000B4D01"/>
    <w:rsid w:val="000D4637"/>
    <w:rsid w:val="000D544F"/>
    <w:rsid w:val="000D77D9"/>
    <w:rsid w:val="00102051"/>
    <w:rsid w:val="00113E02"/>
    <w:rsid w:val="00115117"/>
    <w:rsid w:val="00134C6B"/>
    <w:rsid w:val="00152F1F"/>
    <w:rsid w:val="0015699B"/>
    <w:rsid w:val="00183B46"/>
    <w:rsid w:val="00190086"/>
    <w:rsid w:val="00193108"/>
    <w:rsid w:val="00197C06"/>
    <w:rsid w:val="001B073B"/>
    <w:rsid w:val="001D284D"/>
    <w:rsid w:val="001D3761"/>
    <w:rsid w:val="001E301D"/>
    <w:rsid w:val="002035A2"/>
    <w:rsid w:val="00205D48"/>
    <w:rsid w:val="00227037"/>
    <w:rsid w:val="00234A13"/>
    <w:rsid w:val="0024082F"/>
    <w:rsid w:val="0024195D"/>
    <w:rsid w:val="0026386B"/>
    <w:rsid w:val="00272E66"/>
    <w:rsid w:val="00280228"/>
    <w:rsid w:val="00280B9B"/>
    <w:rsid w:val="00287F3A"/>
    <w:rsid w:val="00293C4F"/>
    <w:rsid w:val="002B62F8"/>
    <w:rsid w:val="002D0C77"/>
    <w:rsid w:val="002D71C2"/>
    <w:rsid w:val="002E2FD6"/>
    <w:rsid w:val="00306601"/>
    <w:rsid w:val="00316131"/>
    <w:rsid w:val="00332D94"/>
    <w:rsid w:val="003371F2"/>
    <w:rsid w:val="00351C8E"/>
    <w:rsid w:val="00365056"/>
    <w:rsid w:val="00370C8A"/>
    <w:rsid w:val="003725A0"/>
    <w:rsid w:val="00372710"/>
    <w:rsid w:val="00393279"/>
    <w:rsid w:val="003950BF"/>
    <w:rsid w:val="0039737C"/>
    <w:rsid w:val="003A3C73"/>
    <w:rsid w:val="003C4F64"/>
    <w:rsid w:val="003C72F2"/>
    <w:rsid w:val="003E1B23"/>
    <w:rsid w:val="003E4C1B"/>
    <w:rsid w:val="003F13D2"/>
    <w:rsid w:val="00407247"/>
    <w:rsid w:val="0041392C"/>
    <w:rsid w:val="00414957"/>
    <w:rsid w:val="00417BB4"/>
    <w:rsid w:val="00421F81"/>
    <w:rsid w:val="0042357D"/>
    <w:rsid w:val="00436277"/>
    <w:rsid w:val="00455F53"/>
    <w:rsid w:val="00456C15"/>
    <w:rsid w:val="00462FF2"/>
    <w:rsid w:val="00466D0A"/>
    <w:rsid w:val="00471481"/>
    <w:rsid w:val="00482ACB"/>
    <w:rsid w:val="004922C2"/>
    <w:rsid w:val="00496EBC"/>
    <w:rsid w:val="004A3E05"/>
    <w:rsid w:val="004A596C"/>
    <w:rsid w:val="004B22BB"/>
    <w:rsid w:val="004B26F4"/>
    <w:rsid w:val="004C038A"/>
    <w:rsid w:val="004E000D"/>
    <w:rsid w:val="004E0676"/>
    <w:rsid w:val="004E3AB2"/>
    <w:rsid w:val="004E78F3"/>
    <w:rsid w:val="004F664D"/>
    <w:rsid w:val="00507FC7"/>
    <w:rsid w:val="005240C9"/>
    <w:rsid w:val="005302F8"/>
    <w:rsid w:val="00563170"/>
    <w:rsid w:val="005716D5"/>
    <w:rsid w:val="0057409F"/>
    <w:rsid w:val="005A33AB"/>
    <w:rsid w:val="005C532A"/>
    <w:rsid w:val="00614FA1"/>
    <w:rsid w:val="0063026F"/>
    <w:rsid w:val="006449C1"/>
    <w:rsid w:val="00647344"/>
    <w:rsid w:val="00655B18"/>
    <w:rsid w:val="006646E1"/>
    <w:rsid w:val="0067157C"/>
    <w:rsid w:val="0067457E"/>
    <w:rsid w:val="0068305A"/>
    <w:rsid w:val="006B1366"/>
    <w:rsid w:val="006C3792"/>
    <w:rsid w:val="006D3439"/>
    <w:rsid w:val="006E04EA"/>
    <w:rsid w:val="006E292C"/>
    <w:rsid w:val="006E4B69"/>
    <w:rsid w:val="00700A42"/>
    <w:rsid w:val="00714ED1"/>
    <w:rsid w:val="00716647"/>
    <w:rsid w:val="00717602"/>
    <w:rsid w:val="00722BCD"/>
    <w:rsid w:val="00740E81"/>
    <w:rsid w:val="00740F74"/>
    <w:rsid w:val="0077283C"/>
    <w:rsid w:val="00774C63"/>
    <w:rsid w:val="007905A3"/>
    <w:rsid w:val="007A21B5"/>
    <w:rsid w:val="007C1214"/>
    <w:rsid w:val="007F11B2"/>
    <w:rsid w:val="007F6A05"/>
    <w:rsid w:val="0081128B"/>
    <w:rsid w:val="00847A56"/>
    <w:rsid w:val="00851D63"/>
    <w:rsid w:val="008700A7"/>
    <w:rsid w:val="00873022"/>
    <w:rsid w:val="00874256"/>
    <w:rsid w:val="0089275A"/>
    <w:rsid w:val="008936E9"/>
    <w:rsid w:val="008B32B5"/>
    <w:rsid w:val="008C2097"/>
    <w:rsid w:val="008C2CC9"/>
    <w:rsid w:val="008D49A7"/>
    <w:rsid w:val="008F0473"/>
    <w:rsid w:val="008F1D3E"/>
    <w:rsid w:val="00924CC5"/>
    <w:rsid w:val="00932229"/>
    <w:rsid w:val="0093231D"/>
    <w:rsid w:val="009323F9"/>
    <w:rsid w:val="00934882"/>
    <w:rsid w:val="009461FA"/>
    <w:rsid w:val="009519FC"/>
    <w:rsid w:val="00954F7C"/>
    <w:rsid w:val="00974382"/>
    <w:rsid w:val="00981755"/>
    <w:rsid w:val="009A272B"/>
    <w:rsid w:val="009A59A5"/>
    <w:rsid w:val="009B2F6B"/>
    <w:rsid w:val="009B79AB"/>
    <w:rsid w:val="009D6779"/>
    <w:rsid w:val="009E3E0D"/>
    <w:rsid w:val="009E72B0"/>
    <w:rsid w:val="009F0DA4"/>
    <w:rsid w:val="00A1083F"/>
    <w:rsid w:val="00A164B6"/>
    <w:rsid w:val="00A21B10"/>
    <w:rsid w:val="00A609C4"/>
    <w:rsid w:val="00A67810"/>
    <w:rsid w:val="00A70CE6"/>
    <w:rsid w:val="00A74CE3"/>
    <w:rsid w:val="00A8627D"/>
    <w:rsid w:val="00AA420D"/>
    <w:rsid w:val="00AA7C12"/>
    <w:rsid w:val="00AB5D8E"/>
    <w:rsid w:val="00AD79BB"/>
    <w:rsid w:val="00AE78A0"/>
    <w:rsid w:val="00B1039E"/>
    <w:rsid w:val="00B171EA"/>
    <w:rsid w:val="00B34095"/>
    <w:rsid w:val="00B3424E"/>
    <w:rsid w:val="00B35241"/>
    <w:rsid w:val="00B45C19"/>
    <w:rsid w:val="00B558B1"/>
    <w:rsid w:val="00B75438"/>
    <w:rsid w:val="00B835D7"/>
    <w:rsid w:val="00B91A03"/>
    <w:rsid w:val="00B948E6"/>
    <w:rsid w:val="00B95285"/>
    <w:rsid w:val="00B97B9C"/>
    <w:rsid w:val="00BA0EDD"/>
    <w:rsid w:val="00BA15DB"/>
    <w:rsid w:val="00BD52B6"/>
    <w:rsid w:val="00BF0D2F"/>
    <w:rsid w:val="00BF4266"/>
    <w:rsid w:val="00C26F80"/>
    <w:rsid w:val="00C42BF0"/>
    <w:rsid w:val="00C50C82"/>
    <w:rsid w:val="00CA33D0"/>
    <w:rsid w:val="00CA6970"/>
    <w:rsid w:val="00CB1A27"/>
    <w:rsid w:val="00CB4EC2"/>
    <w:rsid w:val="00CD1861"/>
    <w:rsid w:val="00CD3603"/>
    <w:rsid w:val="00CD642E"/>
    <w:rsid w:val="00CF7845"/>
    <w:rsid w:val="00D0493E"/>
    <w:rsid w:val="00D12792"/>
    <w:rsid w:val="00D20154"/>
    <w:rsid w:val="00D3230E"/>
    <w:rsid w:val="00D620B6"/>
    <w:rsid w:val="00D87840"/>
    <w:rsid w:val="00DB0202"/>
    <w:rsid w:val="00DB22A6"/>
    <w:rsid w:val="00DE0354"/>
    <w:rsid w:val="00DE157D"/>
    <w:rsid w:val="00DE16DE"/>
    <w:rsid w:val="00DE269C"/>
    <w:rsid w:val="00E05F39"/>
    <w:rsid w:val="00E23D92"/>
    <w:rsid w:val="00E31C8F"/>
    <w:rsid w:val="00E31EB2"/>
    <w:rsid w:val="00E43C8D"/>
    <w:rsid w:val="00E501C6"/>
    <w:rsid w:val="00E536C0"/>
    <w:rsid w:val="00E5747F"/>
    <w:rsid w:val="00E602FA"/>
    <w:rsid w:val="00E65417"/>
    <w:rsid w:val="00E70A0B"/>
    <w:rsid w:val="00E874E6"/>
    <w:rsid w:val="00EA237B"/>
    <w:rsid w:val="00EC17B2"/>
    <w:rsid w:val="00EC6FF6"/>
    <w:rsid w:val="00EE37A9"/>
    <w:rsid w:val="00EF174B"/>
    <w:rsid w:val="00EF3355"/>
    <w:rsid w:val="00F055B2"/>
    <w:rsid w:val="00F101DF"/>
    <w:rsid w:val="00F153FF"/>
    <w:rsid w:val="00F24E7C"/>
    <w:rsid w:val="00F41B07"/>
    <w:rsid w:val="00F478E7"/>
    <w:rsid w:val="00F6110B"/>
    <w:rsid w:val="00F70D3B"/>
    <w:rsid w:val="00F927E9"/>
    <w:rsid w:val="00FB37CE"/>
    <w:rsid w:val="00FC5C4A"/>
    <w:rsid w:val="00FE49A8"/>
    <w:rsid w:val="00FF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CA057C"/>
  <w15:docId w15:val="{C0A0EEA8-BDD6-4426-9588-AF20037EC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7B2"/>
    <w:pPr>
      <w:bidi/>
      <w:spacing w:after="0" w:line="276" w:lineRule="auto"/>
      <w:ind w:left="454"/>
    </w:pPr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70A0B"/>
    <w:pPr>
      <w:keepNext/>
      <w:keepLines/>
      <w:numPr>
        <w:numId w:val="15"/>
      </w:numPr>
      <w:spacing w:before="240" w:line="264" w:lineRule="auto"/>
      <w:ind w:left="680" w:hanging="567"/>
      <w:outlineLvl w:val="0"/>
    </w:pPr>
    <w:rPr>
      <w:rFonts w:eastAsiaTheme="majorEastAsia"/>
      <w:bCs/>
      <w:color w:val="2F5496" w:themeColor="accent1" w:themeShade="BF"/>
      <w:sz w:val="32"/>
      <w:szCs w:val="32"/>
      <w:u w:val="thick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927E9"/>
    <w:pPr>
      <w:keepNext/>
      <w:keepLines/>
      <w:numPr>
        <w:ilvl w:val="1"/>
        <w:numId w:val="15"/>
      </w:numPr>
      <w:spacing w:before="40" w:line="264" w:lineRule="auto"/>
      <w:outlineLvl w:val="1"/>
    </w:pPr>
    <w:rPr>
      <w:b/>
      <w:bCs/>
      <w:color w:val="2F5496" w:themeColor="accent1" w:themeShade="BF"/>
      <w:sz w:val="28"/>
      <w:szCs w:val="28"/>
      <w:u w:val="thi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5C4A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5C4A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5C4A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5C4A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5C4A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5C4A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5C4A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62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62F8"/>
  </w:style>
  <w:style w:type="paragraph" w:styleId="Footer">
    <w:name w:val="footer"/>
    <w:basedOn w:val="Normal"/>
    <w:link w:val="FooterChar"/>
    <w:uiPriority w:val="99"/>
    <w:unhideWhenUsed/>
    <w:rsid w:val="002B62F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62F8"/>
  </w:style>
  <w:style w:type="paragraph" w:styleId="NoSpacing">
    <w:name w:val="No Spacing"/>
    <w:link w:val="NoSpacingChar"/>
    <w:uiPriority w:val="1"/>
    <w:qFormat/>
    <w:rsid w:val="00040EA0"/>
    <w:pPr>
      <w:spacing w:after="0" w:line="240" w:lineRule="auto"/>
    </w:pPr>
    <w:rPr>
      <w:rFonts w:eastAsiaTheme="minorEastAsia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040EA0"/>
    <w:rPr>
      <w:rFonts w:eastAsiaTheme="minorEastAsia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E70A0B"/>
    <w:rPr>
      <w:rFonts w:ascii="Arial" w:eastAsiaTheme="majorEastAsia" w:hAnsi="Arial" w:cs="Arial"/>
      <w:bCs/>
      <w:color w:val="2F5496" w:themeColor="accent1" w:themeShade="BF"/>
      <w:sz w:val="32"/>
      <w:szCs w:val="32"/>
      <w:u w:val="thick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F927E9"/>
    <w:rPr>
      <w:rFonts w:ascii="Arial" w:hAnsi="Arial" w:cs="Arial"/>
      <w:b/>
      <w:bCs/>
      <w:color w:val="2F5496" w:themeColor="accent1" w:themeShade="BF"/>
      <w:sz w:val="28"/>
      <w:szCs w:val="28"/>
      <w:u w:val="thick"/>
    </w:rPr>
  </w:style>
  <w:style w:type="character" w:customStyle="1" w:styleId="Heading3Char">
    <w:name w:val="Heading 3 Char"/>
    <w:basedOn w:val="DefaultParagraphFont"/>
    <w:link w:val="Heading3"/>
    <w:uiPriority w:val="9"/>
    <w:rsid w:val="00FC5C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5C4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5C4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5C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5C4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5C4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5C4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77283C"/>
    <w:pPr>
      <w:ind w:left="480" w:hanging="480"/>
    </w:pPr>
    <w:rPr>
      <w:rFonts w:asciiTheme="minorHAnsi" w:hAnsiTheme="minorHAnsi" w:cstheme="minorHAnsi"/>
      <w:smallCap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A377A"/>
    <w:pPr>
      <w:tabs>
        <w:tab w:val="left" w:pos="107"/>
        <w:tab w:val="left" w:pos="1382"/>
        <w:tab w:val="right" w:leader="dot" w:pos="9746"/>
        <w:tab w:val="left" w:pos="9888"/>
      </w:tabs>
      <w:spacing w:before="120" w:after="120"/>
      <w:ind w:left="815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77283C"/>
    <w:pPr>
      <w:bidi w:val="0"/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101DF"/>
    <w:pPr>
      <w:tabs>
        <w:tab w:val="left" w:pos="1382"/>
        <w:tab w:val="right" w:leader="dot" w:pos="9746"/>
        <w:tab w:val="left" w:pos="9888"/>
      </w:tabs>
      <w:spacing w:line="360" w:lineRule="auto"/>
      <w:ind w:left="815"/>
    </w:pPr>
    <w:rPr>
      <w:rFonts w:asciiTheme="minorHAnsi" w:hAnsiTheme="minorHAnsi" w:cstheme="minorHAnsi"/>
      <w:smallCaps/>
      <w:noProof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77283C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740E81"/>
    <w:pPr>
      <w:bidi w:val="0"/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740E81"/>
    <w:pPr>
      <w:bidi w:val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740E81"/>
    <w:pPr>
      <w:bidi w:val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740E81"/>
    <w:pPr>
      <w:bidi w:val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740E81"/>
    <w:pPr>
      <w:bidi w:val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740E81"/>
    <w:pPr>
      <w:bidi w:val="0"/>
      <w:ind w:left="1920"/>
    </w:pPr>
    <w:rPr>
      <w:rFonts w:asciiTheme="minorHAnsi" w:hAnsiTheme="minorHAnsi" w:cstheme="minorHAns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C17B2"/>
    <w:pPr>
      <w:numPr>
        <w:numId w:val="0"/>
      </w:numPr>
      <w:bidi w:val="0"/>
      <w:spacing w:line="259" w:lineRule="auto"/>
      <w:outlineLvl w:val="9"/>
    </w:pPr>
    <w:rPr>
      <w:rFonts w:asciiTheme="majorHAnsi" w:hAnsiTheme="majorHAnsi" w:cstheme="majorBidi"/>
      <w:bCs w:val="0"/>
      <w:u w:val="none"/>
      <w:lang w:bidi="ar-SA"/>
    </w:rPr>
  </w:style>
  <w:style w:type="character" w:styleId="SubtleEmphasis">
    <w:name w:val="Subtle Emphasis"/>
    <w:basedOn w:val="DefaultParagraphFont"/>
    <w:uiPriority w:val="19"/>
    <w:qFormat/>
    <w:rsid w:val="003E4C1B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39"/>
    <w:rsid w:val="00A609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574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4C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2500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1716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4104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459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11361">
          <w:marLeft w:val="0"/>
          <w:marRight w:val="979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207">
          <w:marLeft w:val="0"/>
          <w:marRight w:val="576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ressurejs.com/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github.com/Benshcha/Cyber-Project-2022" TargetMode="External"/><Relationship Id="rId17" Type="http://schemas.openxmlformats.org/officeDocument/2006/relationships/hyperlink" Target="https://benshcha.github.io/Cyber-Project-2022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f5d0092-5cad-4928-a4a6-2ed06d05f789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4D4AC176B45D964BA5D1666523A9902C" ma:contentTypeVersion="1" ma:contentTypeDescription="צור מסמך חדש." ma:contentTypeScope="" ma:versionID="3eaccf11acad610c3c9d2dd6100d7052">
  <xsd:schema xmlns:xsd="http://www.w3.org/2001/XMLSchema" xmlns:xs="http://www.w3.org/2001/XMLSchema" xmlns:p="http://schemas.microsoft.com/office/2006/metadata/properties" xmlns:ns2="1f5d0092-5cad-4928-a4a6-2ed06d05f789" targetNamespace="http://schemas.microsoft.com/office/2006/metadata/properties" ma:root="true" ma:fieldsID="827eaa0451c24fae72fda8c6a23ccfe2" ns2:_="">
    <xsd:import namespace="1f5d0092-5cad-4928-a4a6-2ed06d05f78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5d0092-5cad-4928-a4a6-2ed06d05f78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055674-97DB-4511-9701-9F0A7EBD685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9B23CA-AA19-4905-8A29-FA9912B5E962}">
  <ds:schemaRefs>
    <ds:schemaRef ds:uri="http://schemas.microsoft.com/office/2006/metadata/properties"/>
    <ds:schemaRef ds:uri="http://schemas.microsoft.com/office/infopath/2007/PartnerControls"/>
    <ds:schemaRef ds:uri="1f5d0092-5cad-4928-a4a6-2ed06d05f789"/>
  </ds:schemaRefs>
</ds:datastoreItem>
</file>

<file path=customXml/itemProps3.xml><?xml version="1.0" encoding="utf-8"?>
<ds:datastoreItem xmlns:ds="http://schemas.openxmlformats.org/officeDocument/2006/customXml" ds:itemID="{5907319B-51F6-4355-97CE-D773169CEE7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4D49A5C-4B26-40B7-A3FB-12BCE0DCD3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5d0092-5cad-4928-a4a6-2ed06d05f78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7</TotalTime>
  <Pages>1</Pages>
  <Words>731</Words>
  <Characters>4168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ram</dc:creator>
  <cp:keywords/>
  <dc:description/>
  <cp:lastModifiedBy>Gal</cp:lastModifiedBy>
  <cp:revision>13</cp:revision>
  <cp:lastPrinted>2021-08-16T06:19:00Z</cp:lastPrinted>
  <dcterms:created xsi:type="dcterms:W3CDTF">2021-02-07T16:42:00Z</dcterms:created>
  <dcterms:modified xsi:type="dcterms:W3CDTF">2022-04-19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D4AC176B45D964BA5D1666523A9902C</vt:lpwstr>
  </property>
  <property fmtid="{D5CDD505-2E9C-101B-9397-08002B2CF9AE}" pid="3" name="ReferenceId">
    <vt:lpwstr/>
  </property>
</Properties>
</file>